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2D36A" w14:textId="6D7C9DE8" w:rsidR="00E10443" w:rsidRPr="00C46130" w:rsidRDefault="00E10443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60C2C025" w14:textId="2A5236D1" w:rsidR="00D40944" w:rsidRPr="00C46130" w:rsidRDefault="00D40944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2F0DAE91" w14:textId="3AEEC4D2" w:rsidR="00D40944" w:rsidRPr="00C46130" w:rsidRDefault="00D40944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75018573" w14:textId="566992D3" w:rsidR="00D40944" w:rsidRPr="00C46130" w:rsidRDefault="00D40944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2B3280D8" w14:textId="77777777" w:rsidR="00D40944" w:rsidRPr="00C46130" w:rsidRDefault="00D40944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05DB148C" w14:textId="77777777" w:rsidR="00E10443" w:rsidRPr="00C46130" w:rsidRDefault="00E10443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3B970065" w14:textId="77777777" w:rsidR="00E10443" w:rsidRPr="00C46130" w:rsidRDefault="00E10443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5E2C1722" w14:textId="77777777" w:rsidR="00E10443" w:rsidRPr="00C46130" w:rsidRDefault="00E10443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40F0248B" w14:textId="77777777" w:rsidR="00E10443" w:rsidRPr="00C46130" w:rsidRDefault="00E10443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179B0251" w14:textId="77777777" w:rsidR="00E10443" w:rsidRPr="00C46130" w:rsidRDefault="00E10443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1ABD38DE" w14:textId="77777777" w:rsidR="00E10443" w:rsidRPr="00C46130" w:rsidRDefault="00E10443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48CDD2A8" w14:textId="77777777" w:rsidR="00E10443" w:rsidRPr="00C46130" w:rsidRDefault="00E10443" w:rsidP="0032703C">
      <w:pPr>
        <w:rPr>
          <w:rFonts w:ascii="Times New Roman" w:hAnsi="Times New Roman" w:cs="Times New Roman"/>
          <w:b/>
          <w:bCs/>
          <w:u w:val="single"/>
        </w:rPr>
      </w:pPr>
    </w:p>
    <w:p w14:paraId="399E6B0D" w14:textId="467AF027" w:rsidR="001E5B4A" w:rsidRPr="00C46130" w:rsidRDefault="001E5B4A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755BE7D9" w14:textId="61DA6E4F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13C6BDEB" w14:textId="2BEA0B8F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4CCA467D" w14:textId="20BB2CBD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47B00223" w14:textId="4458AC91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18E10474" w14:textId="61473D88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0510740F" w14:textId="09A3839E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60FD01FD" w14:textId="67A35E59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01675F64" w14:textId="4472DEF0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05DF8318" w14:textId="0A4B7763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0C2FBED3" w14:textId="225BDA9A" w:rsidR="002F5538" w:rsidRPr="00C46130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38DE0D47" w14:textId="729E2F49" w:rsidR="002F5538" w:rsidRDefault="002F5538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39890A17" w14:textId="5954F6E3" w:rsidR="00CF5FBB" w:rsidRDefault="00CF5FBB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2B9036D6" w14:textId="4AA27A52" w:rsidR="00CF5FBB" w:rsidRDefault="00CF5FBB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563B8271" w14:textId="77777777" w:rsidR="00CF5FBB" w:rsidRPr="00C46130" w:rsidRDefault="00CF5FBB" w:rsidP="0032703C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15F4FA8D" w14:textId="3FE9F41C" w:rsidR="0032703C" w:rsidRDefault="0032703C" w:rsidP="00C647E3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</w:rPr>
      </w:pPr>
      <w:bookmarkStart w:id="0" w:name="_Toc105523264"/>
      <w:bookmarkStart w:id="1" w:name="_Hlk105419410"/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t>Executive Summary</w:t>
      </w:r>
      <w:bookmarkEnd w:id="0"/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t xml:space="preserve"> </w:t>
      </w:r>
    </w:p>
    <w:p w14:paraId="726B48E0" w14:textId="77777777" w:rsidR="00CE5037" w:rsidRPr="00CE5037" w:rsidRDefault="00CE5037" w:rsidP="00CE5037">
      <w:pPr>
        <w:rPr>
          <w:color w:val="1F497D" w:themeColor="text2"/>
          <w:sz w:val="28"/>
          <w:szCs w:val="28"/>
        </w:rPr>
      </w:pPr>
      <w:proofErr w:type="gramStart"/>
      <w:r w:rsidRPr="00CE5037">
        <w:rPr>
          <w:rFonts w:ascii="Times New Roman" w:hAnsi="Times New Roman" w:cs="Times New Roman"/>
          <w:b/>
          <w:color w:val="1F497D" w:themeColor="text2"/>
          <w:sz w:val="28"/>
          <w:szCs w:val="28"/>
          <w:u w:val="single"/>
        </w:rPr>
        <w:t>Executive</w:t>
      </w:r>
      <w:r w:rsidRPr="00CE5037">
        <w:rPr>
          <w:rFonts w:ascii="Times New Roman" w:hAnsi="Times New Roman" w:cs="Times New Roman"/>
          <w:b/>
          <w:color w:val="1F497D" w:themeColor="text2"/>
          <w:sz w:val="28"/>
          <w:szCs w:val="28"/>
          <w:u w:val="single"/>
        </w:rPr>
        <w:t>s</w:t>
      </w:r>
      <w:proofErr w:type="gramEnd"/>
      <w:r w:rsidRPr="00CE5037">
        <w:rPr>
          <w:rFonts w:ascii="Times New Roman" w:hAnsi="Times New Roman" w:cs="Times New Roman"/>
          <w:b/>
          <w:color w:val="1F497D" w:themeColor="text2"/>
          <w:sz w:val="28"/>
          <w:szCs w:val="28"/>
          <w:u w:val="single"/>
        </w:rPr>
        <w:t xml:space="preserve"> insight </w:t>
      </w:r>
      <w:bookmarkEnd w:id="1"/>
    </w:p>
    <w:p w14:paraId="681C17F3" w14:textId="592959CF" w:rsidR="005F4B87" w:rsidRPr="00CE5037" w:rsidRDefault="00CE5037" w:rsidP="00CE5037">
      <w:r w:rsidRPr="00370479">
        <w:rPr>
          <w:rFonts w:ascii="Times New Roman" w:hAnsi="Times New Roman" w:cs="Times New Roman"/>
          <w:sz w:val="28"/>
          <w:szCs w:val="28"/>
        </w:rPr>
        <w:t xml:space="preserve">We are the </w:t>
      </w:r>
      <w:r w:rsidRPr="00370479">
        <w:rPr>
          <w:rFonts w:ascii="Times New Roman" w:hAnsi="Times New Roman" w:cs="Times New Roman"/>
          <w:bCs/>
          <w:color w:val="1F497D" w:themeColor="text2"/>
          <w:sz w:val="28"/>
          <w:szCs w:val="28"/>
          <w:lang w:val="en-ZA"/>
        </w:rPr>
        <w:t>Insight Strategists</w:t>
      </w:r>
      <w:r w:rsidRPr="00370479">
        <w:rPr>
          <w:rFonts w:ascii="Times New Roman" w:hAnsi="Times New Roman" w:cs="Times New Roman"/>
          <w:sz w:val="28"/>
          <w:szCs w:val="28"/>
        </w:rPr>
        <w:t>, A team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370479">
        <w:rPr>
          <w:rFonts w:ascii="Times New Roman" w:hAnsi="Times New Roman" w:cs="Times New Roman"/>
          <w:sz w:val="28"/>
          <w:szCs w:val="28"/>
        </w:rPr>
        <w:t>of</w:t>
      </w:r>
      <w:r>
        <w:rPr>
          <w:rFonts w:ascii="Times New Roman" w:hAnsi="Times New Roman" w:cs="Times New Roman"/>
          <w:sz w:val="28"/>
          <w:szCs w:val="28"/>
        </w:rPr>
        <w:t xml:space="preserve"> 10 </w:t>
      </w:r>
      <w:r w:rsidR="0032703C" w:rsidRPr="00370479">
        <w:rPr>
          <w:rFonts w:ascii="Times New Roman" w:hAnsi="Times New Roman" w:cs="Times New Roman"/>
          <w:sz w:val="28"/>
          <w:szCs w:val="28"/>
        </w:rPr>
        <w:t>namel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32703C" w:rsidRPr="00370479">
        <w:rPr>
          <w:rFonts w:ascii="Times New Roman" w:hAnsi="Times New Roman" w:cs="Times New Roman"/>
          <w:sz w:val="28"/>
          <w:szCs w:val="28"/>
        </w:rPr>
        <w:t>Thlolo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E5037">
        <w:rPr>
          <w:rFonts w:ascii="Times New Roman" w:hAnsi="Times New Roman" w:cs="Times New Roman"/>
          <w:sz w:val="28"/>
          <w:szCs w:val="28"/>
        </w:rPr>
        <w:t>Didint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CE5037">
        <w:rPr>
          <w:rFonts w:ascii="Times New Roman" w:hAnsi="Times New Roman" w:cs="Times New Roman"/>
          <w:sz w:val="28"/>
          <w:szCs w:val="28"/>
        </w:rPr>
        <w:t>Donald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E5037">
        <w:rPr>
          <w:rFonts w:ascii="Times New Roman" w:hAnsi="Times New Roman" w:cs="Times New Roman"/>
          <w:sz w:val="28"/>
          <w:szCs w:val="28"/>
        </w:rPr>
        <w:t>Lindelan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E5037">
        <w:rPr>
          <w:rFonts w:ascii="Times New Roman" w:hAnsi="Times New Roman" w:cs="Times New Roman"/>
          <w:sz w:val="28"/>
          <w:szCs w:val="28"/>
        </w:rPr>
        <w:t>Dieketse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E5037">
        <w:rPr>
          <w:rFonts w:ascii="Times New Roman" w:hAnsi="Times New Roman" w:cs="Times New Roman"/>
          <w:sz w:val="28"/>
          <w:szCs w:val="28"/>
        </w:rPr>
        <w:t>Aswel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CE5037">
        <w:rPr>
          <w:rFonts w:ascii="Times New Roman" w:hAnsi="Times New Roman" w:cs="Times New Roman"/>
          <w:sz w:val="28"/>
          <w:szCs w:val="28"/>
        </w:rPr>
        <w:t>Vuyani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E5037">
        <w:rPr>
          <w:rFonts w:ascii="Times New Roman" w:hAnsi="Times New Roman" w:cs="Times New Roman"/>
          <w:sz w:val="28"/>
          <w:szCs w:val="28"/>
        </w:rPr>
        <w:t>Reneilw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E5037">
        <w:rPr>
          <w:rFonts w:ascii="Times New Roman" w:hAnsi="Times New Roman" w:cs="Times New Roman"/>
          <w:sz w:val="28"/>
          <w:szCs w:val="28"/>
        </w:rPr>
        <w:t>Ntebats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and </w:t>
      </w:r>
      <w:proofErr w:type="spellStart"/>
      <w:r w:rsidRPr="00CE5037">
        <w:rPr>
          <w:rFonts w:ascii="Times New Roman" w:hAnsi="Times New Roman" w:cs="Times New Roman"/>
          <w:sz w:val="28"/>
          <w:szCs w:val="28"/>
        </w:rPr>
        <w:t>Kgaugel</w:t>
      </w:r>
      <w:proofErr w:type="spellEnd"/>
      <w:r w:rsidR="0032703C" w:rsidRPr="00370479">
        <w:rPr>
          <w:rFonts w:ascii="Times New Roman" w:hAnsi="Times New Roman" w:cs="Times New Roman"/>
          <w:sz w:val="28"/>
          <w:szCs w:val="28"/>
        </w:rPr>
        <w:t>. We are</w:t>
      </w:r>
      <w:r w:rsidR="00370479">
        <w:rPr>
          <w:rFonts w:ascii="Times New Roman" w:hAnsi="Times New Roman" w:cs="Times New Roman"/>
          <w:sz w:val="28"/>
          <w:szCs w:val="28"/>
        </w:rPr>
        <w:t xml:space="preserve"> </w:t>
      </w:r>
      <w:r w:rsidR="00370479" w:rsidRPr="00370479">
        <w:rPr>
          <w:rFonts w:ascii="Times New Roman" w:hAnsi="Times New Roman" w:cs="Times New Roman"/>
          <w:sz w:val="28"/>
          <w:szCs w:val="28"/>
        </w:rPr>
        <w:t>a team of professionals</w:t>
      </w:r>
      <w:r w:rsidR="00370479">
        <w:rPr>
          <w:rFonts w:ascii="Times New Roman" w:hAnsi="Times New Roman" w:cs="Times New Roman"/>
          <w:sz w:val="28"/>
          <w:szCs w:val="28"/>
        </w:rPr>
        <w:t xml:space="preserve">, with different specializations, and </w:t>
      </w:r>
      <w:r w:rsidR="0032703C" w:rsidRPr="00370479">
        <w:rPr>
          <w:rFonts w:ascii="Times New Roman" w:hAnsi="Times New Roman" w:cs="Times New Roman"/>
          <w:sz w:val="28"/>
          <w:szCs w:val="28"/>
        </w:rPr>
        <w:t>strong interpersonal, technical</w:t>
      </w:r>
      <w:r w:rsidR="00370479">
        <w:rPr>
          <w:rFonts w:ascii="Times New Roman" w:hAnsi="Times New Roman" w:cs="Times New Roman"/>
          <w:sz w:val="28"/>
          <w:szCs w:val="28"/>
        </w:rPr>
        <w:t>,</w:t>
      </w:r>
      <w:r w:rsidR="00E10443" w:rsidRPr="00370479">
        <w:rPr>
          <w:rFonts w:ascii="Times New Roman" w:hAnsi="Times New Roman" w:cs="Times New Roman"/>
          <w:sz w:val="28"/>
          <w:szCs w:val="28"/>
        </w:rPr>
        <w:t xml:space="preserve"> </w:t>
      </w:r>
      <w:r w:rsidR="0032703C" w:rsidRPr="00370479">
        <w:rPr>
          <w:rFonts w:ascii="Times New Roman" w:hAnsi="Times New Roman" w:cs="Times New Roman"/>
          <w:sz w:val="28"/>
          <w:szCs w:val="28"/>
        </w:rPr>
        <w:t>and analytical skills. We are highly motivated</w:t>
      </w:r>
      <w:r w:rsidR="00E10443" w:rsidRPr="00370479">
        <w:rPr>
          <w:rFonts w:ascii="Times New Roman" w:hAnsi="Times New Roman" w:cs="Times New Roman"/>
          <w:sz w:val="28"/>
          <w:szCs w:val="28"/>
        </w:rPr>
        <w:t xml:space="preserve">, </w:t>
      </w:r>
      <w:r w:rsidR="00370479">
        <w:rPr>
          <w:rFonts w:ascii="Times New Roman" w:hAnsi="Times New Roman" w:cs="Times New Roman"/>
          <w:sz w:val="28"/>
          <w:szCs w:val="28"/>
        </w:rPr>
        <w:t xml:space="preserve">and </w:t>
      </w:r>
      <w:r w:rsidR="0032703C" w:rsidRPr="00370479">
        <w:rPr>
          <w:rFonts w:ascii="Times New Roman" w:hAnsi="Times New Roman" w:cs="Times New Roman"/>
          <w:sz w:val="28"/>
          <w:szCs w:val="28"/>
        </w:rPr>
        <w:t>creative</w:t>
      </w:r>
      <w:r w:rsidR="00E10443" w:rsidRPr="00370479">
        <w:rPr>
          <w:rFonts w:ascii="Times New Roman" w:hAnsi="Times New Roman" w:cs="Times New Roman"/>
          <w:sz w:val="28"/>
          <w:szCs w:val="28"/>
        </w:rPr>
        <w:t xml:space="preserve"> </w:t>
      </w:r>
      <w:r w:rsidR="0032703C" w:rsidRPr="00370479">
        <w:rPr>
          <w:rFonts w:ascii="Times New Roman" w:hAnsi="Times New Roman" w:cs="Times New Roman"/>
          <w:sz w:val="28"/>
          <w:szCs w:val="28"/>
        </w:rPr>
        <w:t xml:space="preserve">and </w:t>
      </w:r>
      <w:r w:rsidR="00370479">
        <w:rPr>
          <w:rFonts w:ascii="Times New Roman" w:hAnsi="Times New Roman" w:cs="Times New Roman"/>
          <w:sz w:val="28"/>
          <w:szCs w:val="28"/>
        </w:rPr>
        <w:t>help</w:t>
      </w:r>
      <w:r w:rsidR="0032703C" w:rsidRPr="00370479">
        <w:rPr>
          <w:rFonts w:ascii="Times New Roman" w:hAnsi="Times New Roman" w:cs="Times New Roman"/>
          <w:sz w:val="28"/>
          <w:szCs w:val="28"/>
        </w:rPr>
        <w:t xml:space="preserve"> businesses to have </w:t>
      </w:r>
      <w:r w:rsidR="00370479">
        <w:rPr>
          <w:rFonts w:ascii="Times New Roman" w:hAnsi="Times New Roman" w:cs="Times New Roman"/>
          <w:sz w:val="28"/>
          <w:szCs w:val="28"/>
        </w:rPr>
        <w:t>well-maintained</w:t>
      </w:r>
      <w:r w:rsidR="0032703C" w:rsidRPr="00370479">
        <w:rPr>
          <w:rFonts w:ascii="Times New Roman" w:hAnsi="Times New Roman" w:cs="Times New Roman"/>
          <w:sz w:val="28"/>
          <w:szCs w:val="28"/>
        </w:rPr>
        <w:t xml:space="preserve"> and efficient systems with long healthy business-customer relationships.</w:t>
      </w:r>
    </w:p>
    <w:p w14:paraId="6CF1F259" w14:textId="18EB26D6" w:rsidR="00370479" w:rsidRPr="00CE5037" w:rsidRDefault="0032703C" w:rsidP="00370479">
      <w:pPr>
        <w:pStyle w:val="Heading1"/>
        <w:rPr>
          <w:rFonts w:ascii="Times New Roman" w:hAnsi="Times New Roman" w:cs="Times New Roman"/>
          <w:b/>
          <w:sz w:val="28"/>
          <w:szCs w:val="28"/>
          <w:u w:val="single"/>
        </w:rPr>
      </w:pPr>
      <w:bookmarkStart w:id="2" w:name="_Toc105523266"/>
      <w:r w:rsidRPr="00CE5037">
        <w:rPr>
          <w:rFonts w:ascii="Times New Roman" w:hAnsi="Times New Roman" w:cs="Times New Roman"/>
          <w:b/>
          <w:sz w:val="28"/>
          <w:szCs w:val="28"/>
          <w:u w:val="single"/>
        </w:rPr>
        <w:t>Client Overview</w:t>
      </w:r>
      <w:bookmarkEnd w:id="2"/>
      <w:r w:rsidRPr="00CE503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14:paraId="05D2D6B1" w14:textId="6BFF3868" w:rsidR="00370479" w:rsidRPr="00CE5037" w:rsidRDefault="00370479" w:rsidP="00370479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</w:pPr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 xml:space="preserve">Our client is a group of </w:t>
      </w:r>
      <w:r w:rsidR="00CE5037"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>SMEs</w:t>
      </w:r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 xml:space="preserve"> that are based in a township, they mostly trade among them</w:t>
      </w:r>
      <w:r w:rsidR="00CE5037"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>self</w:t>
      </w:r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 xml:space="preserve"> or to other small busines</w:t>
      </w:r>
      <w:r w:rsidR="00CE5037"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>se</w:t>
      </w:r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 xml:space="preserve">s, </w:t>
      </w:r>
      <w:proofErr w:type="gramStart"/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>and also</w:t>
      </w:r>
      <w:proofErr w:type="gramEnd"/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 xml:space="preserve"> provide most of their services to the middle and lower incomes group, they have had a limited improvement or penetration in the amount of technology used then providing their services</w:t>
      </w:r>
    </w:p>
    <w:p w14:paraId="7D29C02A" w14:textId="4DFE9FE9" w:rsidR="00370479" w:rsidRPr="00CE5037" w:rsidRDefault="00370479" w:rsidP="00370479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</w:pPr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 xml:space="preserve">They are looking for an integrated system that can improve their efficiency of doing their main business activities while keeping track of the other business aspects, </w:t>
      </w:r>
      <w:proofErr w:type="gramStart"/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>and also</w:t>
      </w:r>
      <w:proofErr w:type="gramEnd"/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 xml:space="preserve"> collecting all relevant data from these business activities.</w:t>
      </w:r>
    </w:p>
    <w:p w14:paraId="3C499EDD" w14:textId="715B27DB" w:rsidR="00370479" w:rsidRPr="00CE5037" w:rsidRDefault="00370479" w:rsidP="00370479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</w:pPr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 xml:space="preserve">Introduction  </w:t>
      </w:r>
    </w:p>
    <w:p w14:paraId="5114E801" w14:textId="00875A9C" w:rsidR="00370479" w:rsidRPr="00CE5037" w:rsidRDefault="00370479" w:rsidP="00370479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</w:pPr>
      <w:r w:rsidRPr="00CE5037">
        <w:rPr>
          <w:rFonts w:ascii="Times New Roman" w:hAnsi="Times New Roman" w:cs="Times New Roman"/>
          <w:color w:val="000000" w:themeColor="text1"/>
          <w:sz w:val="28"/>
          <w:szCs w:val="28"/>
          <w:lang w:val="en-ZA"/>
        </w:rPr>
        <w:t>We want the next generation of small business enterprises, to be the most efficient by having an integrated way of doing business, improving, communicating, and trading through a single system, that can be used to run or meet all business activities and needs.</w:t>
      </w:r>
    </w:p>
    <w:p w14:paraId="17DD8391" w14:textId="44CCAA8E" w:rsidR="001107BE" w:rsidRDefault="001107BE" w:rsidP="0032703C">
      <w:pPr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7AB7F03C" w14:textId="7D882827" w:rsidR="00CE5037" w:rsidRDefault="00CE5037" w:rsidP="0032703C">
      <w:pPr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6B7951D5" w14:textId="1397D7E2" w:rsidR="00CE5037" w:rsidRDefault="00CE5037" w:rsidP="0032703C">
      <w:pPr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4341B9C4" w14:textId="67BC5E2D" w:rsidR="00CE5037" w:rsidRDefault="00CE5037" w:rsidP="0032703C">
      <w:pPr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4075D078" w14:textId="3B5BE404" w:rsidR="00CE5037" w:rsidRDefault="00CE5037" w:rsidP="0032703C">
      <w:pPr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4F4740EC" w14:textId="77777777" w:rsidR="00CE5037" w:rsidRPr="00C46130" w:rsidRDefault="00CE5037" w:rsidP="0032703C">
      <w:pPr>
        <w:rPr>
          <w:rFonts w:ascii="Times New Roman" w:hAnsi="Times New Roman" w:cs="Times New Roman"/>
          <w:b/>
          <w:bCs/>
          <w:sz w:val="24"/>
          <w:szCs w:val="24"/>
          <w:lang w:val="en-ZA"/>
        </w:rPr>
      </w:pPr>
    </w:p>
    <w:p w14:paraId="7A9265B0" w14:textId="03DBA2CF" w:rsidR="008727AA" w:rsidRPr="00CE5037" w:rsidRDefault="00370479" w:rsidP="00CB32F3">
      <w:pPr>
        <w:pStyle w:val="Heading1"/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</w:pPr>
      <w:bookmarkStart w:id="3" w:name="_Toc105523268"/>
      <w:r w:rsidRPr="00CE5037">
        <w:rPr>
          <w:rFonts w:ascii="Times New Roman" w:hAnsi="Times New Roman" w:cs="Times New Roman"/>
          <w:b/>
          <w:color w:val="1F497D" w:themeColor="text2"/>
          <w:sz w:val="28"/>
          <w:szCs w:val="28"/>
          <w:u w:val="single"/>
          <w:lang w:val="en-ZA"/>
        </w:rPr>
        <w:t>Insight Strategists</w:t>
      </w:r>
      <w:r w:rsidR="0032703C" w:rsidRPr="00CE5037"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  <w:t>: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727AA" w:rsidRPr="00C46130" w14:paraId="0FEE9C8B" w14:textId="77777777" w:rsidTr="008727AA">
        <w:tc>
          <w:tcPr>
            <w:tcW w:w="4675" w:type="dxa"/>
          </w:tcPr>
          <w:p w14:paraId="44909082" w14:textId="40BE96D5" w:rsidR="00CE5037" w:rsidRPr="00CE5037" w:rsidRDefault="00CE5037" w:rsidP="00CE5037">
            <w:pPr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Didintle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Morebudi</w:t>
            </w:r>
            <w:proofErr w:type="spellEnd"/>
          </w:p>
          <w:p w14:paraId="05DA72ED" w14:textId="0BC5F68F" w:rsidR="008727AA" w:rsidRPr="00CE5037" w:rsidRDefault="008727AA" w:rsidP="008727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</w:pPr>
          </w:p>
        </w:tc>
        <w:tc>
          <w:tcPr>
            <w:tcW w:w="4675" w:type="dxa"/>
          </w:tcPr>
          <w:p w14:paraId="28779DD4" w14:textId="799814B3" w:rsidR="008727AA" w:rsidRPr="00C46130" w:rsidRDefault="00B87198" w:rsidP="008727AA">
            <w:pPr>
              <w:rPr>
                <w:rFonts w:ascii="Times New Roman" w:hAnsi="Times New Roman" w:cs="Times New Roman"/>
                <w:b/>
                <w:bCs/>
                <w:lang w:val="en-ZA"/>
              </w:rPr>
            </w:pPr>
            <w:r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  <w:t>Project Manager</w:t>
            </w:r>
          </w:p>
        </w:tc>
      </w:tr>
      <w:tr w:rsidR="008727AA" w:rsidRPr="00C46130" w14:paraId="44774C43" w14:textId="77777777" w:rsidTr="00CE5037">
        <w:trPr>
          <w:trHeight w:val="515"/>
        </w:trPr>
        <w:tc>
          <w:tcPr>
            <w:tcW w:w="4675" w:type="dxa"/>
          </w:tcPr>
          <w:p w14:paraId="4FF841C2" w14:textId="6AAD2D90" w:rsidR="008727AA" w:rsidRPr="00CE5037" w:rsidRDefault="00CE5037" w:rsidP="008727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</w:pPr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Donald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Motswiri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&amp;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Kgaugelo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Kganyago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</w:t>
            </w:r>
          </w:p>
        </w:tc>
        <w:tc>
          <w:tcPr>
            <w:tcW w:w="4675" w:type="dxa"/>
          </w:tcPr>
          <w:p w14:paraId="01FF9156" w14:textId="2B4BD876" w:rsidR="008727AA" w:rsidRPr="00C46130" w:rsidRDefault="00B87198" w:rsidP="008727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</w:pPr>
            <w:r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  <w:t xml:space="preserve">Systems architect </w:t>
            </w:r>
          </w:p>
        </w:tc>
      </w:tr>
      <w:tr w:rsidR="008727AA" w:rsidRPr="00C46130" w14:paraId="5335FD1A" w14:textId="77777777" w:rsidTr="00CE5037">
        <w:trPr>
          <w:trHeight w:val="692"/>
        </w:trPr>
        <w:tc>
          <w:tcPr>
            <w:tcW w:w="4675" w:type="dxa"/>
          </w:tcPr>
          <w:p w14:paraId="4702846A" w14:textId="0F3693C1" w:rsidR="008727AA" w:rsidRPr="00CE5037" w:rsidRDefault="00CE5037" w:rsidP="008727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</w:pP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Dieketseng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Mphuti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&amp; </w:t>
            </w:r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Vuyani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sikhakhane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&amp;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Reneilwe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Gwangwa</w:t>
            </w:r>
          </w:p>
        </w:tc>
        <w:tc>
          <w:tcPr>
            <w:tcW w:w="4675" w:type="dxa"/>
          </w:tcPr>
          <w:p w14:paraId="469EBFEF" w14:textId="3D9B3DAF" w:rsidR="008727AA" w:rsidRPr="00C46130" w:rsidRDefault="001F7433" w:rsidP="008727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</w:pPr>
            <w:r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  <w:t xml:space="preserve"> Financial </w:t>
            </w:r>
            <w:r w:rsidR="00CE5037"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  <w:t>Analyst</w:t>
            </w:r>
          </w:p>
        </w:tc>
      </w:tr>
      <w:tr w:rsidR="008727AA" w:rsidRPr="00C46130" w14:paraId="1325131D" w14:textId="77777777" w:rsidTr="00CE5037">
        <w:trPr>
          <w:trHeight w:val="714"/>
        </w:trPr>
        <w:tc>
          <w:tcPr>
            <w:tcW w:w="4675" w:type="dxa"/>
          </w:tcPr>
          <w:p w14:paraId="3A0FF2CC" w14:textId="77777777" w:rsidR="00CE5037" w:rsidRPr="00CE5037" w:rsidRDefault="00CE5037" w:rsidP="00CE5037">
            <w:pPr>
              <w:rPr>
                <w:rFonts w:ascii="Times New Roman" w:hAnsi="Times New Roman" w:cs="Times New Roman"/>
                <w:sz w:val="24"/>
                <w:szCs w:val="24"/>
                <w:lang w:val="en-ZA"/>
              </w:rPr>
            </w:pPr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Thlolo Rampsapedi</w:t>
            </w:r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&amp;</w:t>
            </w:r>
            <w:r w:rsidRPr="00CE503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Didintle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Morebudi</w:t>
            </w:r>
            <w:proofErr w:type="spellEnd"/>
          </w:p>
          <w:p w14:paraId="593BC102" w14:textId="10E23D86" w:rsidR="008727AA" w:rsidRPr="00CE5037" w:rsidRDefault="008727AA" w:rsidP="008727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5" w:type="dxa"/>
          </w:tcPr>
          <w:p w14:paraId="64685F83" w14:textId="0994BE02" w:rsidR="008727AA" w:rsidRPr="00C46130" w:rsidRDefault="001F7433" w:rsidP="008727AA">
            <w:pPr>
              <w:rPr>
                <w:rFonts w:ascii="Times New Roman" w:hAnsi="Times New Roman" w:cs="Times New Roman"/>
                <w:b/>
                <w:bCs/>
                <w:lang w:val="en-ZA"/>
              </w:rPr>
            </w:pPr>
            <w:r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  <w:t>Business Intelligence Analyst</w:t>
            </w:r>
          </w:p>
        </w:tc>
      </w:tr>
      <w:tr w:rsidR="008727AA" w:rsidRPr="00C46130" w14:paraId="079C9BB7" w14:textId="77777777" w:rsidTr="00CE5037">
        <w:trPr>
          <w:trHeight w:val="736"/>
        </w:trPr>
        <w:tc>
          <w:tcPr>
            <w:tcW w:w="4675" w:type="dxa"/>
          </w:tcPr>
          <w:p w14:paraId="105AEFF1" w14:textId="09B5FBD6" w:rsidR="008727AA" w:rsidRPr="00CE5037" w:rsidRDefault="00CE5037" w:rsidP="008727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</w:pP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Aswell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Nukeri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&amp;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Ntebatse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Maria </w:t>
            </w:r>
            <w:proofErr w:type="spellStart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>Mafokoane</w:t>
            </w:r>
            <w:proofErr w:type="spellEnd"/>
            <w:r w:rsidRPr="00CE5037">
              <w:rPr>
                <w:rFonts w:ascii="Times New Roman" w:hAnsi="Times New Roman" w:cs="Times New Roman"/>
                <w:sz w:val="24"/>
                <w:szCs w:val="24"/>
                <w:lang w:val="en-ZA"/>
              </w:rPr>
              <w:t xml:space="preserve"> &amp;</w:t>
            </w:r>
          </w:p>
        </w:tc>
        <w:tc>
          <w:tcPr>
            <w:tcW w:w="4675" w:type="dxa"/>
          </w:tcPr>
          <w:p w14:paraId="0BB3B111" w14:textId="27A38086" w:rsidR="008727AA" w:rsidRPr="00C46130" w:rsidRDefault="001F7433" w:rsidP="008727AA">
            <w:pPr>
              <w:rPr>
                <w:rFonts w:ascii="Times New Roman" w:hAnsi="Times New Roman" w:cs="Times New Roman"/>
                <w:b/>
                <w:bCs/>
                <w:lang w:val="en-ZA"/>
              </w:rPr>
            </w:pPr>
            <w:r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ZA"/>
              </w:rPr>
              <w:t>Corporate &amp; Marketing Director</w:t>
            </w:r>
          </w:p>
        </w:tc>
      </w:tr>
    </w:tbl>
    <w:p w14:paraId="6949F317" w14:textId="7552B141" w:rsidR="00CE5037" w:rsidRPr="00CE5037" w:rsidRDefault="00CE5037" w:rsidP="00CE5037">
      <w:pPr>
        <w:rPr>
          <w:lang w:val="en-ZA"/>
        </w:rPr>
      </w:pPr>
      <w:bookmarkStart w:id="4" w:name="_Toc105523269"/>
    </w:p>
    <w:p w14:paraId="01B7915F" w14:textId="5E69783D" w:rsidR="00CE5037" w:rsidRPr="00CE5037" w:rsidRDefault="00CE5037" w:rsidP="00CE5037">
      <w:pPr>
        <w:rPr>
          <w:lang w:val="en-ZA"/>
        </w:rPr>
      </w:pPr>
      <w:r w:rsidRPr="00CE5037">
        <w:rPr>
          <w:lang w:val="en-ZA"/>
        </w:rPr>
        <w:t xml:space="preserve"> </w:t>
      </w:r>
    </w:p>
    <w:p w14:paraId="374C257E" w14:textId="6CC93D58" w:rsidR="00370479" w:rsidRPr="00CE5037" w:rsidRDefault="0032703C" w:rsidP="00C647E3">
      <w:pPr>
        <w:pStyle w:val="Heading1"/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</w:pPr>
      <w:r w:rsidRPr="00CE5037"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  <w:t xml:space="preserve">Business </w:t>
      </w:r>
      <w:r w:rsidR="00CE5037" w:rsidRPr="00CE5037"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  <w:t>O</w:t>
      </w:r>
      <w:r w:rsidR="001A4476" w:rsidRPr="00CE5037"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  <w:t>pportunity</w:t>
      </w:r>
      <w:bookmarkEnd w:id="4"/>
    </w:p>
    <w:p w14:paraId="1C2BEF9D" w14:textId="7FB98891" w:rsidR="00370479" w:rsidRPr="00370479" w:rsidRDefault="00370479" w:rsidP="00CE5037">
      <w:pPr>
        <w:jc w:val="both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>The existing system or ways of trading</w:t>
      </w:r>
      <w:r w:rsidR="00CE5037">
        <w:rPr>
          <w:rFonts w:ascii="Times New Roman" w:hAnsi="Times New Roman" w:cs="Times New Roman"/>
          <w:sz w:val="28"/>
          <w:szCs w:val="28"/>
          <w:lang w:val="en-ZA"/>
        </w:rPr>
        <w:t xml:space="preserve"> for SMEs in Tembisa </w:t>
      </w:r>
      <w:r w:rsidRPr="00370479">
        <w:rPr>
          <w:rFonts w:ascii="Times New Roman" w:hAnsi="Times New Roman" w:cs="Times New Roman"/>
          <w:sz w:val="28"/>
          <w:szCs w:val="28"/>
          <w:lang w:val="en-ZA"/>
        </w:rPr>
        <w:t>are not adaptable to varying customer needs, accommodating different information and inter-business trading, so there’s a gap that SMEs will tap into when new technologies or systems are introduced, given that their current system is limited in efficiency when collecting data, with a system that can collect quality data most SMEs will be able to make better-informed decisions in real-time and be able to solve most of their</w:t>
      </w:r>
      <w:r w:rsidR="00CE5037">
        <w:rPr>
          <w:rFonts w:ascii="Times New Roman" w:hAnsi="Times New Roman" w:cs="Times New Roman"/>
          <w:sz w:val="28"/>
          <w:szCs w:val="28"/>
          <w:lang w:val="en-ZA"/>
        </w:rPr>
        <w:t xml:space="preserve"> business</w:t>
      </w: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issues with relative ease</w:t>
      </w:r>
      <w:r>
        <w:rPr>
          <w:rFonts w:ascii="Times New Roman" w:hAnsi="Times New Roman" w:cs="Times New Roman"/>
          <w:sz w:val="28"/>
          <w:szCs w:val="28"/>
          <w:lang w:val="en-ZA"/>
        </w:rPr>
        <w:t>.</w:t>
      </w:r>
    </w:p>
    <w:p w14:paraId="0C13CA9F" w14:textId="6DC749CD" w:rsidR="0032703C" w:rsidRPr="00370479" w:rsidRDefault="00370479" w:rsidP="00CE5037">
      <w:pPr>
        <w:jc w:val="both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An intergraded system to their business will give them an improved mode of providing services, and an opportunity to improve the provision of their services </w:t>
      </w:r>
      <w:proofErr w:type="gramStart"/>
      <w:r w:rsidRPr="00370479">
        <w:rPr>
          <w:rFonts w:ascii="Times New Roman" w:hAnsi="Times New Roman" w:cs="Times New Roman"/>
          <w:sz w:val="28"/>
          <w:szCs w:val="28"/>
          <w:lang w:val="en-ZA"/>
        </w:rPr>
        <w:t>and also</w:t>
      </w:r>
      <w:proofErr w:type="gramEnd"/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grow their customer bases. </w:t>
      </w:r>
      <w:r w:rsidR="0032703C" w:rsidRPr="00370479"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  <w:t xml:space="preserve"> </w:t>
      </w:r>
    </w:p>
    <w:p w14:paraId="3109D18D" w14:textId="77777777" w:rsidR="00CE5037" w:rsidRDefault="00CE5037" w:rsidP="00611916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  <w:lang w:val="en-ZA"/>
        </w:rPr>
      </w:pPr>
      <w:bookmarkStart w:id="5" w:name="_Toc105523270"/>
    </w:p>
    <w:p w14:paraId="3A9660EF" w14:textId="36117DC7" w:rsidR="00CE5037" w:rsidRDefault="00CE5037" w:rsidP="00611916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  <w:lang w:val="en-ZA"/>
        </w:rPr>
      </w:pPr>
    </w:p>
    <w:p w14:paraId="581303AC" w14:textId="77777777" w:rsidR="00CE5037" w:rsidRPr="00CE5037" w:rsidRDefault="00CE5037" w:rsidP="00CE5037">
      <w:pPr>
        <w:rPr>
          <w:lang w:val="en-ZA"/>
        </w:rPr>
      </w:pPr>
    </w:p>
    <w:p w14:paraId="499BC3AA" w14:textId="7EAFD54A" w:rsidR="00611916" w:rsidRPr="00CE5037" w:rsidRDefault="00611916" w:rsidP="00611916">
      <w:pPr>
        <w:pStyle w:val="Heading1"/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</w:pPr>
      <w:r w:rsidRPr="00CE5037"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  <w:lastRenderedPageBreak/>
        <w:t>Problem statement</w:t>
      </w:r>
      <w:bookmarkEnd w:id="5"/>
      <w:r w:rsidRPr="00CE5037">
        <w:rPr>
          <w:rFonts w:ascii="Times New Roman" w:hAnsi="Times New Roman" w:cs="Times New Roman"/>
          <w:b/>
          <w:sz w:val="28"/>
          <w:szCs w:val="28"/>
          <w:u w:val="single"/>
          <w:lang w:val="en-ZA"/>
        </w:rPr>
        <w:t xml:space="preserve"> </w:t>
      </w:r>
    </w:p>
    <w:p w14:paraId="0375A28D" w14:textId="0DC62C08" w:rsidR="003A145B" w:rsidRPr="00370479" w:rsidRDefault="0032703C" w:rsidP="00370479">
      <w:pPr>
        <w:jc w:val="both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The problem recognized is </w:t>
      </w:r>
      <w:r w:rsidR="00370479">
        <w:rPr>
          <w:rFonts w:ascii="Times New Roman" w:hAnsi="Times New Roman" w:cs="Times New Roman"/>
          <w:sz w:val="28"/>
          <w:szCs w:val="28"/>
          <w:lang w:val="en-ZA"/>
        </w:rPr>
        <w:t>t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hat the common systems used by </w:t>
      </w:r>
      <w:r w:rsidR="00370479">
        <w:rPr>
          <w:rFonts w:ascii="Times New Roman" w:hAnsi="Times New Roman" w:cs="Times New Roman"/>
          <w:sz w:val="28"/>
          <w:szCs w:val="28"/>
          <w:lang w:val="en-ZA"/>
        </w:rPr>
        <w:t>SME’s</w:t>
      </w:r>
      <w:r w:rsidR="00611916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system </w:t>
      </w:r>
      <w:r w:rsidR="00370479">
        <w:rPr>
          <w:rFonts w:ascii="Times New Roman" w:hAnsi="Times New Roman" w:cs="Times New Roman"/>
          <w:sz w:val="28"/>
          <w:szCs w:val="28"/>
          <w:lang w:val="en-ZA"/>
        </w:rPr>
        <w:t>are</w:t>
      </w:r>
      <w:r w:rsidR="00611916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inconsistent and inflexible,</w:t>
      </w:r>
      <w:r w:rsidR="003A145B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given that the current system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s used </w:t>
      </w:r>
      <w:r w:rsidR="003A145B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are based  on traditional methods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>, word of mouth, unt</w:t>
      </w:r>
      <w:r w:rsidR="00370479">
        <w:rPr>
          <w:rFonts w:ascii="Times New Roman" w:hAnsi="Times New Roman" w:cs="Times New Roman"/>
          <w:sz w:val="28"/>
          <w:szCs w:val="28"/>
          <w:lang w:val="en-ZA"/>
        </w:rPr>
        <w:t>arge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>ted social media marketing</w:t>
      </w:r>
      <w:r w:rsidR="00370479">
        <w:rPr>
          <w:rFonts w:ascii="Times New Roman" w:hAnsi="Times New Roman" w:cs="Times New Roman"/>
          <w:sz w:val="28"/>
          <w:szCs w:val="28"/>
          <w:lang w:val="en-ZA"/>
        </w:rPr>
        <w:t>,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and selling, etc</w:t>
      </w:r>
      <w:r w:rsidR="003A145B" w:rsidRPr="00370479">
        <w:rPr>
          <w:rFonts w:ascii="Times New Roman" w:hAnsi="Times New Roman" w:cs="Times New Roman"/>
          <w:sz w:val="28"/>
          <w:szCs w:val="28"/>
          <w:lang w:val="en-ZA"/>
        </w:rPr>
        <w:t>, with limited usage of technology when providing services,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has meant that most 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 of their services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provided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are not eff</w:t>
      </w:r>
      <w:r w:rsidR="00370479">
        <w:rPr>
          <w:rFonts w:ascii="Times New Roman" w:hAnsi="Times New Roman" w:cs="Times New Roman"/>
          <w:sz w:val="28"/>
          <w:szCs w:val="28"/>
          <w:lang w:val="en-ZA"/>
        </w:rPr>
        <w:t>icie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>nt, they are also unable to keep track of their business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activities</w:t>
      </w:r>
      <w:r w:rsidR="00DE4F52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,  this means that </w:t>
      </w:r>
      <w:r w:rsidR="003A145B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they don’t have </w:t>
      </w:r>
      <w:r w:rsidR="00370479">
        <w:rPr>
          <w:rFonts w:ascii="Times New Roman" w:hAnsi="Times New Roman" w:cs="Times New Roman"/>
          <w:sz w:val="28"/>
          <w:szCs w:val="28"/>
          <w:lang w:val="en-ZA"/>
        </w:rPr>
        <w:t>a consistent</w:t>
      </w:r>
      <w:r w:rsidR="003A145B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way of c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>o</w:t>
      </w:r>
      <w:r w:rsidR="003A145B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llecting 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>data</w:t>
      </w:r>
      <w:r w:rsidR="003A145B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that is of quality, this has led to many of them struggling to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with finding ways, and places to improve in their bus</w:t>
      </w:r>
      <w:r w:rsidR="00370479">
        <w:rPr>
          <w:rFonts w:ascii="Times New Roman" w:hAnsi="Times New Roman" w:cs="Times New Roman"/>
          <w:sz w:val="28"/>
          <w:szCs w:val="28"/>
          <w:lang w:val="en-ZA"/>
        </w:rPr>
        <w:t>in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>ess</w:t>
      </w:r>
      <w:r w:rsidR="003A145B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</w:t>
      </w:r>
    </w:p>
    <w:p w14:paraId="1ACD4BDF" w14:textId="6A4A3B34" w:rsidR="0032703C" w:rsidRPr="00C46130" w:rsidRDefault="0032703C" w:rsidP="00C647E3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  <w:lang w:val="en-ZA"/>
        </w:rPr>
      </w:pPr>
      <w:bookmarkStart w:id="6" w:name="_Toc105523271"/>
      <w:r w:rsidRPr="00C46130">
        <w:rPr>
          <w:rFonts w:ascii="Times New Roman" w:hAnsi="Times New Roman" w:cs="Times New Roman"/>
          <w:b/>
          <w:sz w:val="36"/>
          <w:szCs w:val="36"/>
          <w:u w:val="single"/>
          <w:lang w:val="en-ZA"/>
        </w:rPr>
        <w:t>Summary of Proposed system and benefits</w:t>
      </w:r>
      <w:bookmarkEnd w:id="6"/>
      <w:r w:rsidRPr="00C46130">
        <w:rPr>
          <w:rFonts w:ascii="Times New Roman" w:hAnsi="Times New Roman" w:cs="Times New Roman"/>
          <w:b/>
          <w:sz w:val="36"/>
          <w:szCs w:val="36"/>
          <w:u w:val="single"/>
          <w:lang w:val="en-ZA"/>
        </w:rPr>
        <w:t xml:space="preserve"> </w:t>
      </w:r>
    </w:p>
    <w:p w14:paraId="76597EE7" w14:textId="2223B425" w:rsidR="00E10443" w:rsidRDefault="0032703C" w:rsidP="001107BE">
      <w:pPr>
        <w:pStyle w:val="Heading2"/>
        <w:rPr>
          <w:rFonts w:ascii="Times New Roman" w:hAnsi="Times New Roman" w:cs="Times New Roman"/>
          <w:sz w:val="28"/>
          <w:szCs w:val="28"/>
          <w:lang w:val="en-ZA"/>
        </w:rPr>
      </w:pPr>
      <w:bookmarkStart w:id="7" w:name="_Toc105523272"/>
      <w:r w:rsidRPr="00C46130">
        <w:rPr>
          <w:rFonts w:ascii="Times New Roman" w:hAnsi="Times New Roman" w:cs="Times New Roman"/>
          <w:sz w:val="28"/>
          <w:szCs w:val="28"/>
          <w:lang w:val="en-ZA"/>
        </w:rPr>
        <w:t>Proposed system:</w:t>
      </w:r>
      <w:bookmarkEnd w:id="7"/>
    </w:p>
    <w:p w14:paraId="1C699D9D" w14:textId="5192810E" w:rsidR="00370479" w:rsidRPr="00370479" w:rsidRDefault="00370479" w:rsidP="00370479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 Track customers </w:t>
      </w:r>
    </w:p>
    <w:p w14:paraId="08ABBDA7" w14:textId="454394E0" w:rsidR="00370479" w:rsidRPr="00370479" w:rsidRDefault="00370479" w:rsidP="00370479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 Generating quotations </w:t>
      </w:r>
    </w:p>
    <w:p w14:paraId="2B8A2DB9" w14:textId="311C1EEB" w:rsidR="00370479" w:rsidRPr="00370479" w:rsidRDefault="00370479" w:rsidP="00370479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 show demo products </w:t>
      </w:r>
    </w:p>
    <w:p w14:paraId="6710D17B" w14:textId="77777777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Track and process inventory </w:t>
      </w:r>
    </w:p>
    <w:p w14:paraId="50802427" w14:textId="5EF7C0C3" w:rsidR="00370479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>•Track and process sales</w:t>
      </w:r>
    </w:p>
    <w:p w14:paraId="5BF7252A" w14:textId="0430CABC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>•Reporting business operations (inventory, sales, supplies, customers)</w:t>
      </w:r>
    </w:p>
    <w:p w14:paraId="335994E6" w14:textId="77777777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 Managing employees </w:t>
      </w:r>
    </w:p>
    <w:p w14:paraId="0F0D475B" w14:textId="333D4F98" w:rsidR="00E10443" w:rsidRPr="00C46130" w:rsidRDefault="0032703C" w:rsidP="00C647E3">
      <w:pPr>
        <w:pStyle w:val="Heading2"/>
        <w:rPr>
          <w:rFonts w:ascii="Times New Roman" w:hAnsi="Times New Roman" w:cs="Times New Roman"/>
          <w:sz w:val="28"/>
          <w:szCs w:val="28"/>
          <w:lang w:val="en-ZA"/>
        </w:rPr>
      </w:pPr>
      <w:bookmarkStart w:id="8" w:name="_Toc105523273"/>
      <w:r w:rsidRPr="00C46130">
        <w:rPr>
          <w:rFonts w:ascii="Times New Roman" w:hAnsi="Times New Roman" w:cs="Times New Roman"/>
          <w:sz w:val="28"/>
          <w:szCs w:val="28"/>
          <w:lang w:val="en-ZA"/>
        </w:rPr>
        <w:t>Benefits:</w:t>
      </w:r>
      <w:bookmarkEnd w:id="8"/>
    </w:p>
    <w:p w14:paraId="556E7234" w14:textId="17E85117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>•Updating and managing inventory quicker.</w:t>
      </w:r>
    </w:p>
    <w:p w14:paraId="092017A7" w14:textId="1918E9ED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 Recording sales easily </w:t>
      </w:r>
    </w:p>
    <w:p w14:paraId="2F381538" w14:textId="4D71EDFB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 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>keeping track of customers that interact with the business</w:t>
      </w:r>
      <w:r w:rsidRPr="00370479">
        <w:rPr>
          <w:rFonts w:ascii="Times New Roman" w:hAnsi="Times New Roman" w:cs="Times New Roman"/>
          <w:sz w:val="28"/>
          <w:szCs w:val="28"/>
          <w:lang w:val="en-ZA"/>
        </w:rPr>
        <w:t>.</w:t>
      </w:r>
    </w:p>
    <w:p w14:paraId="36D80F18" w14:textId="158030EF" w:rsidR="00370479" w:rsidRPr="00370479" w:rsidRDefault="00370479" w:rsidP="00370479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>• keeping track of employee’s activities</w:t>
      </w:r>
    </w:p>
    <w:p w14:paraId="1592DDFD" w14:textId="47682A8E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 </w:t>
      </w:r>
      <w:r w:rsidR="002F012B" w:rsidRPr="00370479">
        <w:rPr>
          <w:rFonts w:ascii="Times New Roman" w:hAnsi="Times New Roman" w:cs="Times New Roman"/>
          <w:sz w:val="28"/>
          <w:szCs w:val="28"/>
          <w:lang w:val="en-ZA"/>
        </w:rPr>
        <w:t>Receiving</w:t>
      </w: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 feedback from customers.</w:t>
      </w:r>
    </w:p>
    <w:p w14:paraId="3E5AE1D1" w14:textId="0BBEBD55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>•Compute business finances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>(reports)</w:t>
      </w:r>
    </w:p>
    <w:p w14:paraId="3F95DD87" w14:textId="36102431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>• Marketing opportunities</w:t>
      </w:r>
    </w:p>
    <w:p w14:paraId="505AF72A" w14:textId="0B38C4F2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Weekly </w:t>
      </w:r>
      <w:r w:rsidR="00370479"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inventory reports </w:t>
      </w:r>
    </w:p>
    <w:p w14:paraId="52A2E13C" w14:textId="3CC18638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Detailed informative work. </w:t>
      </w:r>
    </w:p>
    <w:p w14:paraId="4DA79862" w14:textId="5083356C" w:rsidR="0032703C" w:rsidRPr="00370479" w:rsidRDefault="0032703C" w:rsidP="008D7DD2">
      <w:pPr>
        <w:spacing w:after="0"/>
        <w:rPr>
          <w:rFonts w:ascii="Times New Roman" w:hAnsi="Times New Roman" w:cs="Times New Roman"/>
          <w:sz w:val="28"/>
          <w:szCs w:val="28"/>
          <w:lang w:val="en-ZA"/>
        </w:rPr>
      </w:pPr>
      <w:r w:rsidRPr="00370479">
        <w:rPr>
          <w:rFonts w:ascii="Times New Roman" w:hAnsi="Times New Roman" w:cs="Times New Roman"/>
          <w:sz w:val="28"/>
          <w:szCs w:val="28"/>
          <w:lang w:val="en-ZA"/>
        </w:rPr>
        <w:t xml:space="preserve">•Improved customers services </w:t>
      </w:r>
    </w:p>
    <w:p w14:paraId="567A7342" w14:textId="77777777" w:rsidR="008D7DD2" w:rsidRPr="00C46130" w:rsidRDefault="008D7DD2">
      <w:pPr>
        <w:rPr>
          <w:rFonts w:ascii="Times New Roman" w:hAnsi="Times New Roman" w:cs="Times New Roman"/>
          <w:sz w:val="24"/>
          <w:szCs w:val="24"/>
        </w:rPr>
      </w:pPr>
    </w:p>
    <w:p w14:paraId="23B1DE0C" w14:textId="77777777" w:rsidR="00CE5037" w:rsidRDefault="00CE5037" w:rsidP="00C647E3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</w:rPr>
      </w:pPr>
      <w:bookmarkStart w:id="9" w:name="_Toc105523274"/>
    </w:p>
    <w:p w14:paraId="2E5D18DE" w14:textId="6C80C927" w:rsidR="00221112" w:rsidRPr="00C46130" w:rsidRDefault="00937A5C" w:rsidP="00C647E3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t>Overview of system functionality and features.</w:t>
      </w:r>
      <w:bookmarkEnd w:id="9"/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5E459F" w:rsidRPr="00C46130" w14:paraId="0BEF4126" w14:textId="77777777" w:rsidTr="00E06B9E">
        <w:tc>
          <w:tcPr>
            <w:tcW w:w="2122" w:type="dxa"/>
          </w:tcPr>
          <w:p w14:paraId="2B88B87D" w14:textId="167E95F3" w:rsidR="005E459F" w:rsidRPr="00C46130" w:rsidRDefault="00DC0D0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nction</w:t>
            </w:r>
          </w:p>
        </w:tc>
        <w:tc>
          <w:tcPr>
            <w:tcW w:w="7228" w:type="dxa"/>
          </w:tcPr>
          <w:p w14:paraId="371A6DB3" w14:textId="4DB400F2" w:rsidR="005E459F" w:rsidRPr="00C46130" w:rsidRDefault="00DC0D0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ature</w:t>
            </w:r>
            <w:r w:rsidR="00A25895"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</w:t>
            </w:r>
          </w:p>
        </w:tc>
      </w:tr>
      <w:tr w:rsidR="00EB3D28" w:rsidRPr="00C46130" w14:paraId="2EA14C50" w14:textId="77777777" w:rsidTr="00E06B9E">
        <w:tc>
          <w:tcPr>
            <w:tcW w:w="2122" w:type="dxa"/>
          </w:tcPr>
          <w:p w14:paraId="74A30F77" w14:textId="2206AC2B" w:rsidR="00EB3D28" w:rsidRPr="00CE5037" w:rsidRDefault="0049198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25895" w:rsidRPr="00CE5037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="00EB3D28" w:rsidRPr="00CE5037">
              <w:rPr>
                <w:rFonts w:ascii="Times New Roman" w:hAnsi="Times New Roman" w:cs="Times New Roman"/>
                <w:sz w:val="28"/>
                <w:szCs w:val="28"/>
              </w:rPr>
              <w:t>atalogue</w:t>
            </w:r>
          </w:p>
        </w:tc>
        <w:tc>
          <w:tcPr>
            <w:tcW w:w="7228" w:type="dxa"/>
          </w:tcPr>
          <w:p w14:paraId="1B27E28E" w14:textId="4BCA1950" w:rsidR="00EB3D28" w:rsidRPr="00CE5037" w:rsidRDefault="00EB3D28" w:rsidP="009D67F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This shows the </w:t>
            </w:r>
            <w:r w:rsidR="00370479" w:rsidRPr="00CE5037">
              <w:rPr>
                <w:rFonts w:ascii="Times New Roman" w:hAnsi="Times New Roman" w:cs="Times New Roman"/>
                <w:sz w:val="28"/>
                <w:szCs w:val="28"/>
              </w:rPr>
              <w:t>products with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the prices</w:t>
            </w:r>
          </w:p>
          <w:p w14:paraId="39EE6924" w14:textId="5565C813" w:rsidR="00491988" w:rsidRPr="00CE5037" w:rsidRDefault="00EB3D28" w:rsidP="00370479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The catalogue shows </w:t>
            </w:r>
            <w:r w:rsidR="00A25895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="00370479" w:rsidRPr="00CE5037">
              <w:rPr>
                <w:rFonts w:ascii="Times New Roman" w:hAnsi="Times New Roman" w:cs="Times New Roman"/>
                <w:sz w:val="28"/>
                <w:szCs w:val="28"/>
              </w:rPr>
              <w:t>product in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25895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their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categories</w:t>
            </w:r>
          </w:p>
          <w:p w14:paraId="70BFA929" w14:textId="3CB971F9" w:rsidR="00491988" w:rsidRPr="00CE5037" w:rsidRDefault="00491988" w:rsidP="00EE2AD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Allow the Administrator to update the available books</w:t>
            </w:r>
          </w:p>
          <w:p w14:paraId="31562012" w14:textId="3959F363" w:rsidR="00370479" w:rsidRPr="00CE5037" w:rsidRDefault="00370479" w:rsidP="00EE2AD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Allows the customer to be able to select to view the product that they want </w:t>
            </w:r>
          </w:p>
          <w:p w14:paraId="1C7151C6" w14:textId="77777777" w:rsidR="001E1399" w:rsidRPr="00CE5037" w:rsidRDefault="001E1399" w:rsidP="00EE2AD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Search </w:t>
            </w:r>
            <w:r w:rsidR="00370479" w:rsidRPr="00CE5037">
              <w:rPr>
                <w:rFonts w:ascii="Times New Roman" w:hAnsi="Times New Roman" w:cs="Times New Roman"/>
                <w:sz w:val="28"/>
                <w:szCs w:val="28"/>
              </w:rPr>
              <w:t>products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through </w:t>
            </w:r>
            <w:r w:rsidR="00370479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product </w:t>
            </w:r>
            <w:r w:rsidR="00CF409F" w:rsidRPr="00CE5037">
              <w:rPr>
                <w:rFonts w:ascii="Times New Roman" w:hAnsi="Times New Roman" w:cs="Times New Roman"/>
                <w:sz w:val="28"/>
                <w:szCs w:val="28"/>
              </w:rPr>
              <w:t>code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370479" w:rsidRPr="00CE5037">
              <w:rPr>
                <w:rFonts w:ascii="Times New Roman" w:hAnsi="Times New Roman" w:cs="Times New Roman"/>
                <w:sz w:val="28"/>
                <w:szCs w:val="28"/>
              </w:rPr>
              <w:t>product</w:t>
            </w:r>
            <w:r w:rsidR="00CF409F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  <w:p w14:paraId="2E953F11" w14:textId="7217F726" w:rsidR="00370479" w:rsidRPr="00CE5037" w:rsidRDefault="00370479" w:rsidP="00EE2ADA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B3D28" w:rsidRPr="00C46130" w14:paraId="2FC891AD" w14:textId="77777777" w:rsidTr="00E06B9E">
        <w:tc>
          <w:tcPr>
            <w:tcW w:w="2122" w:type="dxa"/>
          </w:tcPr>
          <w:p w14:paraId="7CF96A6E" w14:textId="33C2C2A7" w:rsidR="00EB3D28" w:rsidRPr="00CE5037" w:rsidRDefault="002F012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Manage </w:t>
            </w:r>
            <w:r w:rsidR="00EB3D28" w:rsidRPr="00CE5037">
              <w:rPr>
                <w:rFonts w:ascii="Times New Roman" w:hAnsi="Times New Roman" w:cs="Times New Roman"/>
                <w:sz w:val="28"/>
                <w:szCs w:val="28"/>
              </w:rPr>
              <w:t>account</w:t>
            </w:r>
          </w:p>
        </w:tc>
        <w:tc>
          <w:tcPr>
            <w:tcW w:w="7228" w:type="dxa"/>
          </w:tcPr>
          <w:p w14:paraId="10822A96" w14:textId="1E1F044D" w:rsidR="00EB3D28" w:rsidRPr="00CE5037" w:rsidRDefault="00EB3D28" w:rsidP="009D67F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Here </w:t>
            </w:r>
            <w:r w:rsidR="00CF409F" w:rsidRPr="00CE5037">
              <w:rPr>
                <w:rFonts w:ascii="Times New Roman" w:hAnsi="Times New Roman" w:cs="Times New Roman"/>
                <w:sz w:val="28"/>
                <w:szCs w:val="28"/>
              </w:rPr>
              <w:t>users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can sign in if they have an existing account</w:t>
            </w:r>
          </w:p>
          <w:p w14:paraId="71390296" w14:textId="4A4B72E9" w:rsidR="00EB3D28" w:rsidRPr="00CE5037" w:rsidRDefault="00EB3D28" w:rsidP="009D67F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The user can also</w:t>
            </w:r>
            <w:r w:rsidR="002F012B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create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F012B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an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account</w:t>
            </w:r>
          </w:p>
          <w:p w14:paraId="30727E74" w14:textId="77777777" w:rsidR="00A25895" w:rsidRPr="00CE5037" w:rsidRDefault="00A25895" w:rsidP="009D67F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Validate user details</w:t>
            </w:r>
          </w:p>
          <w:p w14:paraId="254E74CE" w14:textId="76AB8DA1" w:rsidR="00370479" w:rsidRPr="00CE5037" w:rsidRDefault="00370479" w:rsidP="009D67F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Manage can be able to select to view all employers’ activities and manage their shifts(rosters) </w:t>
            </w:r>
          </w:p>
          <w:p w14:paraId="07750835" w14:textId="3A7B3FE1" w:rsidR="00370479" w:rsidRPr="00CE5037" w:rsidRDefault="00370479" w:rsidP="009D67F7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B3D28" w:rsidRPr="00C46130" w14:paraId="0ED7C0A3" w14:textId="77777777" w:rsidTr="00E06B9E">
        <w:tc>
          <w:tcPr>
            <w:tcW w:w="2122" w:type="dxa"/>
          </w:tcPr>
          <w:p w14:paraId="3C896B12" w14:textId="0E950E49" w:rsidR="00EB3D28" w:rsidRPr="00CE5037" w:rsidRDefault="00370479" w:rsidP="00E06B9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Buying, </w:t>
            </w:r>
            <w:r w:rsidR="00EB3D28" w:rsidRPr="00CE5037">
              <w:rPr>
                <w:rFonts w:ascii="Times New Roman" w:hAnsi="Times New Roman" w:cs="Times New Roman"/>
                <w:sz w:val="28"/>
                <w:szCs w:val="28"/>
              </w:rPr>
              <w:t>Price requests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EB3D28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and Pre-order</w:t>
            </w:r>
          </w:p>
        </w:tc>
        <w:tc>
          <w:tcPr>
            <w:tcW w:w="7228" w:type="dxa"/>
          </w:tcPr>
          <w:p w14:paraId="33F7A087" w14:textId="0BB92C2C" w:rsidR="00EB3D28" w:rsidRPr="00CE5037" w:rsidRDefault="00EB3D28" w:rsidP="00282B83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  <w:r w:rsidR="00CE5037" w:rsidRPr="00CE503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can submit a name of a </w:t>
            </w:r>
            <w:r w:rsidR="00370479" w:rsidRPr="00CE5037">
              <w:rPr>
                <w:rFonts w:ascii="Times New Roman" w:hAnsi="Times New Roman" w:cs="Times New Roman"/>
                <w:sz w:val="28"/>
                <w:szCs w:val="28"/>
              </w:rPr>
              <w:t>product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and the</w:t>
            </w:r>
            <w:r w:rsidR="00370479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product with prices will be shown </w:t>
            </w:r>
          </w:p>
          <w:p w14:paraId="42F6F75A" w14:textId="52C20C24" w:rsidR="001E1399" w:rsidRPr="00CE5037" w:rsidRDefault="00370479" w:rsidP="0037047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Supply details will be shown when a buyer searches for a certain product linked to that supplier </w:t>
            </w:r>
          </w:p>
          <w:p w14:paraId="7EDD677A" w14:textId="0ECF54DA" w:rsidR="00370479" w:rsidRPr="00CE5037" w:rsidRDefault="00370479" w:rsidP="0037047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2F012B" w:rsidRPr="00C46130" w14:paraId="394D6921" w14:textId="77777777" w:rsidTr="00E06B9E">
        <w:tc>
          <w:tcPr>
            <w:tcW w:w="2122" w:type="dxa"/>
          </w:tcPr>
          <w:p w14:paraId="53C66687" w14:textId="1D5EFD41" w:rsidR="002F012B" w:rsidRPr="00CE5037" w:rsidRDefault="002F012B" w:rsidP="00E06B9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Reports review</w:t>
            </w:r>
          </w:p>
        </w:tc>
        <w:tc>
          <w:tcPr>
            <w:tcW w:w="7228" w:type="dxa"/>
          </w:tcPr>
          <w:p w14:paraId="233FFA24" w14:textId="59E05373" w:rsidR="002F012B" w:rsidRPr="00CE5037" w:rsidRDefault="002F012B" w:rsidP="002F01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Administrator</w:t>
            </w:r>
            <w:r w:rsidR="00CE5037" w:rsidRPr="00CE503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can generate weekly, </w:t>
            </w:r>
            <w:proofErr w:type="gramStart"/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monthly</w:t>
            </w:r>
            <w:proofErr w:type="gramEnd"/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and yearly summary</w:t>
            </w:r>
          </w:p>
          <w:p w14:paraId="42E23B48" w14:textId="77777777" w:rsidR="00440CDB" w:rsidRPr="00CE5037" w:rsidRDefault="00370479" w:rsidP="002F01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Manage inventory through an inventory report</w:t>
            </w:r>
          </w:p>
          <w:p w14:paraId="0E6920B2" w14:textId="77777777" w:rsidR="00370479" w:rsidRPr="00CE5037" w:rsidRDefault="00370479" w:rsidP="002F01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Calculate or generate pay slips.</w:t>
            </w:r>
          </w:p>
          <w:p w14:paraId="7D582341" w14:textId="0146A65E" w:rsidR="00370479" w:rsidRPr="00CE5037" w:rsidRDefault="00370479" w:rsidP="002F012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1EE8B04" w14:textId="2FE8838B" w:rsidR="00E10443" w:rsidRDefault="00E1044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60B3B60" w14:textId="77F1771C" w:rsidR="00CE5037" w:rsidRDefault="00CE503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57377F1" w14:textId="39CD1B50" w:rsidR="00CE5037" w:rsidRDefault="00CE503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9D9FD6" w14:textId="16098B11" w:rsidR="00CE5037" w:rsidRDefault="00CE503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28D91B" w14:textId="451D90B0" w:rsidR="00CE5037" w:rsidRDefault="00CE503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448C67" w14:textId="52CB0470" w:rsidR="00CE5037" w:rsidRDefault="00CE503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8AF7215" w14:textId="77777777" w:rsidR="00CE5037" w:rsidRPr="00C46130" w:rsidRDefault="00CE5037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39CDFB7" w14:textId="725E97B2" w:rsidR="00E62B54" w:rsidRPr="00C46130" w:rsidRDefault="00937A5C" w:rsidP="00C647E3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C46130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bookmarkStart w:id="10" w:name="_Toc105523275"/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t>Overview of feasibility.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5A1E08" w:rsidRPr="00C46130" w14:paraId="20128CA4" w14:textId="77777777" w:rsidTr="00AA3F31">
        <w:tc>
          <w:tcPr>
            <w:tcW w:w="2122" w:type="dxa"/>
            <w:tcBorders>
              <w:right w:val="nil"/>
            </w:tcBorders>
          </w:tcPr>
          <w:p w14:paraId="1E9BFC8A" w14:textId="399FE240" w:rsidR="005A1E08" w:rsidRPr="00CE5037" w:rsidRDefault="005A1E08" w:rsidP="00CE503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7228" w:type="dxa"/>
            <w:tcBorders>
              <w:left w:val="nil"/>
            </w:tcBorders>
          </w:tcPr>
          <w:p w14:paraId="6133ECDC" w14:textId="01301745" w:rsidR="005A1E08" w:rsidRPr="00CE5037" w:rsidRDefault="00CE5037" w:rsidP="00CE503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ype of feasibility </w:t>
            </w:r>
          </w:p>
        </w:tc>
      </w:tr>
      <w:tr w:rsidR="005A1E08" w:rsidRPr="00C46130" w14:paraId="3F8AA55F" w14:textId="77777777" w:rsidTr="005A1E08">
        <w:tc>
          <w:tcPr>
            <w:tcW w:w="2122" w:type="dxa"/>
          </w:tcPr>
          <w:p w14:paraId="02AA2575" w14:textId="0F001600" w:rsidR="005A1E08" w:rsidRPr="00CE5037" w:rsidRDefault="005A1E0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Technical</w:t>
            </w:r>
          </w:p>
        </w:tc>
        <w:tc>
          <w:tcPr>
            <w:tcW w:w="7228" w:type="dxa"/>
          </w:tcPr>
          <w:p w14:paraId="4D6629E5" w14:textId="77777777" w:rsidR="00BE5224" w:rsidRPr="00CE5037" w:rsidRDefault="00B35A28" w:rsidP="00B35A28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Does our current technology (hardware, software &amp; network) support the</w:t>
            </w:r>
            <w:r w:rsidR="00BE5224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proposed solution?</w:t>
            </w:r>
          </w:p>
          <w:p w14:paraId="0797E883" w14:textId="77777777" w:rsidR="00BE5224" w:rsidRPr="00CE5037" w:rsidRDefault="00B35A28" w:rsidP="00B35A28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Do we have the technical competence to build the system?</w:t>
            </w:r>
          </w:p>
          <w:p w14:paraId="546B9D9E" w14:textId="57197B31" w:rsidR="005A1E08" w:rsidRPr="00CE5037" w:rsidRDefault="00B35A28" w:rsidP="00B35A28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Can we support and maintain the system when it is in use?</w:t>
            </w:r>
          </w:p>
        </w:tc>
      </w:tr>
      <w:tr w:rsidR="005A1E08" w:rsidRPr="00C46130" w14:paraId="735A0A67" w14:textId="77777777" w:rsidTr="005A1E08">
        <w:tc>
          <w:tcPr>
            <w:tcW w:w="2122" w:type="dxa"/>
          </w:tcPr>
          <w:p w14:paraId="44F6F85D" w14:textId="261A45F4" w:rsidR="005A1E08" w:rsidRPr="00CE5037" w:rsidRDefault="005A1E0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Economic</w:t>
            </w:r>
          </w:p>
        </w:tc>
        <w:tc>
          <w:tcPr>
            <w:tcW w:w="7228" w:type="dxa"/>
          </w:tcPr>
          <w:p w14:paraId="755F052F" w14:textId="77777777" w:rsidR="00BE5224" w:rsidRPr="00CE5037" w:rsidRDefault="00B35A28" w:rsidP="00BE52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Can we afford the system? </w:t>
            </w:r>
          </w:p>
          <w:p w14:paraId="51A2F33B" w14:textId="6026610E" w:rsidR="005A1E08" w:rsidRPr="00CE5037" w:rsidRDefault="00B35A28" w:rsidP="00BE5224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What economic benefits will the system provide? Will it improve</w:t>
            </w:r>
            <w:r w:rsidR="002F012B" w:rsidRPr="00CE5037">
              <w:rPr>
                <w:rFonts w:ascii="Times New Roman" w:hAnsi="Times New Roman" w:cs="Times New Roman"/>
                <w:sz w:val="28"/>
                <w:szCs w:val="28"/>
              </w:rPr>
              <w:t>?</w:t>
            </w:r>
          </w:p>
        </w:tc>
      </w:tr>
      <w:tr w:rsidR="005A1E08" w:rsidRPr="00C46130" w14:paraId="68BB9609" w14:textId="77777777" w:rsidTr="005A1E08">
        <w:tc>
          <w:tcPr>
            <w:tcW w:w="2122" w:type="dxa"/>
          </w:tcPr>
          <w:p w14:paraId="604E07CE" w14:textId="03FA1829" w:rsidR="005A1E08" w:rsidRPr="00CE5037" w:rsidRDefault="00B35A2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O</w:t>
            </w:r>
            <w:r w:rsidR="0091770D" w:rsidRPr="00CE5037">
              <w:rPr>
                <w:rFonts w:ascii="Times New Roman" w:hAnsi="Times New Roman" w:cs="Times New Roman"/>
                <w:sz w:val="28"/>
                <w:szCs w:val="28"/>
              </w:rPr>
              <w:t>perational</w:t>
            </w:r>
          </w:p>
        </w:tc>
        <w:tc>
          <w:tcPr>
            <w:tcW w:w="7228" w:type="dxa"/>
          </w:tcPr>
          <w:p w14:paraId="2A563B89" w14:textId="77777777" w:rsidR="00BE5224" w:rsidRPr="00CE5037" w:rsidRDefault="00B35A28" w:rsidP="00B35A28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Is the organization capable of accepting the change involved in managing</w:t>
            </w:r>
            <w:r w:rsidR="00BE5224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information and adopting new processes?</w:t>
            </w:r>
          </w:p>
          <w:p w14:paraId="51CDBDA1" w14:textId="77777777" w:rsidR="00BE5224" w:rsidRPr="00CE5037" w:rsidRDefault="00B35A28" w:rsidP="00B35A28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Is the organization capable of accepting the change involved in making</w:t>
            </w:r>
            <w:r w:rsidR="00BE5224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decisions? </w:t>
            </w:r>
          </w:p>
          <w:p w14:paraId="2C8E4360" w14:textId="4A11215A" w:rsidR="005A1E08" w:rsidRPr="00CE5037" w:rsidRDefault="00B35A28" w:rsidP="00B35A28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Can employees make decisions with the information on the</w:t>
            </w:r>
            <w:r w:rsidR="00BE5224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779E3" w:rsidRPr="00CE5037">
              <w:rPr>
                <w:rFonts w:ascii="Times New Roman" w:hAnsi="Times New Roman" w:cs="Times New Roman"/>
                <w:sz w:val="28"/>
                <w:szCs w:val="28"/>
              </w:rPr>
              <w:t>system,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or will they revert to using their intuition?</w:t>
            </w:r>
          </w:p>
        </w:tc>
      </w:tr>
      <w:tr w:rsidR="00B35A28" w:rsidRPr="00C46130" w14:paraId="603CB22D" w14:textId="77777777" w:rsidTr="005A1E08">
        <w:tc>
          <w:tcPr>
            <w:tcW w:w="2122" w:type="dxa"/>
          </w:tcPr>
          <w:p w14:paraId="448A8DE9" w14:textId="6C8E49B2" w:rsidR="00B35A28" w:rsidRPr="00CE5037" w:rsidRDefault="00B35A2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Legal &amp; Regulatory</w:t>
            </w:r>
          </w:p>
        </w:tc>
        <w:tc>
          <w:tcPr>
            <w:tcW w:w="7228" w:type="dxa"/>
          </w:tcPr>
          <w:p w14:paraId="21922F23" w14:textId="2D5F2752" w:rsidR="00AA3F31" w:rsidRPr="00CE5037" w:rsidRDefault="00BE5224" w:rsidP="00BE5224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What restrictions have been introduced by company law, auditors, </w:t>
            </w:r>
            <w:r w:rsidR="00AA3F31" w:rsidRPr="00CE5037">
              <w:rPr>
                <w:rFonts w:ascii="Times New Roman" w:hAnsi="Times New Roman" w:cs="Times New Roman"/>
                <w:sz w:val="28"/>
                <w:szCs w:val="28"/>
              </w:rPr>
              <w:t>University</w:t>
            </w:r>
            <w:r w:rsidR="00A50B65" w:rsidRPr="00CE5037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and standards</w:t>
            </w:r>
            <w:r w:rsidR="00AA3F3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of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21469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an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organization? </w:t>
            </w:r>
          </w:p>
          <w:p w14:paraId="1272FC10" w14:textId="298A70FC" w:rsidR="00B35A28" w:rsidRPr="00CE5037" w:rsidRDefault="00BE5224" w:rsidP="00BE5224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What laws must be observed in terms of data protection?</w:t>
            </w:r>
          </w:p>
        </w:tc>
      </w:tr>
      <w:tr w:rsidR="005A1E08" w:rsidRPr="00C46130" w14:paraId="2750CC76" w14:textId="77777777" w:rsidTr="005A1E08">
        <w:tc>
          <w:tcPr>
            <w:tcW w:w="2122" w:type="dxa"/>
          </w:tcPr>
          <w:p w14:paraId="7F77C124" w14:textId="3D47FD0F" w:rsidR="005A1E08" w:rsidRPr="00CE5037" w:rsidRDefault="005A1E08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Schedule</w:t>
            </w:r>
          </w:p>
        </w:tc>
        <w:tc>
          <w:tcPr>
            <w:tcW w:w="7228" w:type="dxa"/>
          </w:tcPr>
          <w:p w14:paraId="2D874803" w14:textId="4B4D04ED" w:rsidR="0091770D" w:rsidRPr="00CE5037" w:rsidRDefault="0091770D" w:rsidP="0091770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How long will it take to get the technical </w:t>
            </w:r>
            <w:r w:rsidR="00AA3F31" w:rsidRPr="00CE5037">
              <w:rPr>
                <w:rFonts w:ascii="Times New Roman" w:hAnsi="Times New Roman" w:cs="Times New Roman"/>
                <w:sz w:val="28"/>
                <w:szCs w:val="28"/>
              </w:rPr>
              <w:t>expertise?</w:t>
            </w:r>
          </w:p>
          <w:p w14:paraId="1BB20195" w14:textId="36745286" w:rsidR="00AA3F31" w:rsidRPr="00CE5037" w:rsidRDefault="0091770D" w:rsidP="0091770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We may have the technology, but do we have the skills required to properly apply that technology</w:t>
            </w:r>
            <w:r w:rsidR="00AA3F31" w:rsidRPr="00CE5037">
              <w:rPr>
                <w:rFonts w:ascii="Times New Roman" w:hAnsi="Times New Roman" w:cs="Times New Roman"/>
                <w:sz w:val="28"/>
                <w:szCs w:val="28"/>
              </w:rPr>
              <w:t>?</w:t>
            </w:r>
          </w:p>
          <w:p w14:paraId="62F15B21" w14:textId="77777777" w:rsidR="00AA3F31" w:rsidRPr="00CE5037" w:rsidRDefault="0091770D" w:rsidP="0091770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Given our technical expertise, are the project deadlines reasonable?</w:t>
            </w:r>
          </w:p>
          <w:p w14:paraId="39DC8E76" w14:textId="35504199" w:rsidR="0091770D" w:rsidRPr="00CE5037" w:rsidRDefault="0091770D" w:rsidP="0091770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If there are specific deadlines, are they mandatory or desirable?</w:t>
            </w:r>
          </w:p>
          <w:p w14:paraId="2F4BFBA3" w14:textId="4F9DC6E9" w:rsidR="0091770D" w:rsidRPr="00CE5037" w:rsidRDefault="00AA405A" w:rsidP="0091770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--</w:t>
            </w:r>
            <w:r w:rsidR="0091770D" w:rsidRPr="00CE5037">
              <w:rPr>
                <w:rFonts w:ascii="Times New Roman" w:hAnsi="Times New Roman" w:cs="Times New Roman"/>
                <w:sz w:val="28"/>
                <w:szCs w:val="28"/>
              </w:rPr>
              <w:t>&gt; If the deadlines are not mandatory, the analyst can propose several</w:t>
            </w:r>
            <w:r w:rsidR="00AA3F3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91770D" w:rsidRPr="00CE5037">
              <w:rPr>
                <w:rFonts w:ascii="Times New Roman" w:hAnsi="Times New Roman" w:cs="Times New Roman"/>
                <w:sz w:val="28"/>
                <w:szCs w:val="28"/>
              </w:rPr>
              <w:t>alternative</w:t>
            </w:r>
            <w:r w:rsidR="00AA3F3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91770D" w:rsidRPr="00CE5037">
              <w:rPr>
                <w:rFonts w:ascii="Times New Roman" w:hAnsi="Times New Roman" w:cs="Times New Roman"/>
                <w:sz w:val="28"/>
                <w:szCs w:val="28"/>
              </w:rPr>
              <w:t>schedules</w:t>
            </w:r>
          </w:p>
          <w:p w14:paraId="1101789B" w14:textId="6B38E25F" w:rsidR="0091770D" w:rsidRPr="00CE5037" w:rsidRDefault="0091770D" w:rsidP="00AA3F3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What are the real constraints on project deadlines?</w:t>
            </w:r>
          </w:p>
          <w:p w14:paraId="007C845D" w14:textId="150C83A5" w:rsidR="0091770D" w:rsidRPr="00CE5037" w:rsidRDefault="0091770D" w:rsidP="00AA3F31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If the project overruns, what are the consequences?</w:t>
            </w:r>
          </w:p>
          <w:p w14:paraId="43EEA426" w14:textId="4B46C938" w:rsidR="0091770D" w:rsidRPr="00CE5037" w:rsidRDefault="00AA405A" w:rsidP="0091770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--</w:t>
            </w:r>
            <w:r w:rsidR="0091770D" w:rsidRPr="00CE5037">
              <w:rPr>
                <w:rFonts w:ascii="Times New Roman" w:hAnsi="Times New Roman" w:cs="Times New Roman"/>
                <w:sz w:val="28"/>
                <w:szCs w:val="28"/>
              </w:rPr>
              <w:t>&gt; Deliver a properly functioning information system two months late</w:t>
            </w:r>
          </w:p>
          <w:p w14:paraId="3039752B" w14:textId="7EBFA6C7" w:rsidR="005A1E08" w:rsidRPr="00CE5037" w:rsidRDefault="0091770D" w:rsidP="0091770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or deliver an error-prone, useless information system on time?</w:t>
            </w:r>
          </w:p>
        </w:tc>
      </w:tr>
    </w:tbl>
    <w:p w14:paraId="32B55DA0" w14:textId="77777777" w:rsidR="00CE5037" w:rsidRPr="00C46130" w:rsidRDefault="00CE5037" w:rsidP="00B35A28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17DF60D3" w14:textId="2757DBF7" w:rsidR="007B2A21" w:rsidRPr="00CE5037" w:rsidRDefault="00937A5C" w:rsidP="00C647E3">
      <w:pPr>
        <w:pStyle w:val="Heading1"/>
        <w:rPr>
          <w:rFonts w:ascii="Times New Roman" w:hAnsi="Times New Roman" w:cs="Times New Roman"/>
          <w:b/>
          <w:sz w:val="28"/>
          <w:szCs w:val="28"/>
          <w:u w:val="single"/>
        </w:rPr>
      </w:pPr>
      <w:bookmarkStart w:id="11" w:name="_Toc105523276"/>
      <w:r w:rsidRPr="00CE5037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Overview of non-functional requirements and constraints.</w:t>
      </w:r>
      <w:bookmarkEnd w:id="11"/>
      <w:r w:rsidRPr="00CE5037">
        <w:rPr>
          <w:rFonts w:ascii="Times New Roman" w:hAnsi="Times New Roman" w:cs="Times New Roman"/>
          <w:b/>
          <w:sz w:val="28"/>
          <w:szCs w:val="28"/>
          <w:u w:val="single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7B2A21" w:rsidRPr="00CE5037" w14:paraId="37A67CE3" w14:textId="77777777" w:rsidTr="00EB3D28">
        <w:tc>
          <w:tcPr>
            <w:tcW w:w="2122" w:type="dxa"/>
          </w:tcPr>
          <w:p w14:paraId="0C761B65" w14:textId="2CBE6F28" w:rsidR="007B2A21" w:rsidRPr="00CE5037" w:rsidRDefault="007B2A21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on-functional requirements</w:t>
            </w:r>
          </w:p>
        </w:tc>
        <w:tc>
          <w:tcPr>
            <w:tcW w:w="7228" w:type="dxa"/>
          </w:tcPr>
          <w:p w14:paraId="2A05B2BB" w14:textId="422A930E" w:rsidR="007B2A21" w:rsidRPr="00CE5037" w:rsidRDefault="007B2A21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nstraints</w:t>
            </w:r>
          </w:p>
        </w:tc>
      </w:tr>
      <w:tr w:rsidR="007B2A21" w:rsidRPr="00CE5037" w14:paraId="26FCB998" w14:textId="77777777" w:rsidTr="00EB3D28">
        <w:tc>
          <w:tcPr>
            <w:tcW w:w="2122" w:type="dxa"/>
          </w:tcPr>
          <w:p w14:paraId="0911D8D9" w14:textId="7772F443" w:rsidR="007B2A21" w:rsidRPr="00CE5037" w:rsidRDefault="007B2A2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Performance</w:t>
            </w:r>
          </w:p>
        </w:tc>
        <w:tc>
          <w:tcPr>
            <w:tcW w:w="7228" w:type="dxa"/>
          </w:tcPr>
          <w:p w14:paraId="00D3CE3E" w14:textId="3A6D1512" w:rsidR="007B2A21" w:rsidRPr="00CE5037" w:rsidRDefault="00740226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Whether t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he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ystem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ould be able to process high levels of data entered from the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Administrator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within an appropriate amount of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time and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allow multiple users to enter data at the same time without error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0CB8C225" w14:textId="5BBAD770" w:rsidR="00740226" w:rsidRPr="00CE5037" w:rsidRDefault="00740226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The response time to quotes and payments</w:t>
            </w:r>
          </w:p>
        </w:tc>
      </w:tr>
      <w:tr w:rsidR="007B2A21" w:rsidRPr="00CE5037" w14:paraId="14F44205" w14:textId="77777777" w:rsidTr="00EB3D28">
        <w:tc>
          <w:tcPr>
            <w:tcW w:w="2122" w:type="dxa"/>
          </w:tcPr>
          <w:p w14:paraId="4868BFE1" w14:textId="4B2482BE" w:rsidR="007B2A21" w:rsidRPr="00CE5037" w:rsidRDefault="007B2A2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Security</w:t>
            </w:r>
          </w:p>
        </w:tc>
        <w:tc>
          <w:tcPr>
            <w:tcW w:w="7228" w:type="dxa"/>
          </w:tcPr>
          <w:p w14:paraId="45B8F70D" w14:textId="77777777" w:rsidR="00740226" w:rsidRPr="00CE5037" w:rsidRDefault="007B2A21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="00740226" w:rsidRPr="00CE503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ystem validat</w:t>
            </w:r>
            <w:r w:rsidR="00740226" w:rsidRPr="00CE5037">
              <w:rPr>
                <w:rFonts w:ascii="Times New Roman" w:hAnsi="Times New Roman" w:cs="Times New Roman"/>
                <w:sz w:val="28"/>
                <w:szCs w:val="28"/>
              </w:rPr>
              <w:t>ion of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user logins</w:t>
            </w:r>
          </w:p>
          <w:p w14:paraId="3513F21B" w14:textId="15845A78" w:rsidR="00740226" w:rsidRPr="00CE5037" w:rsidRDefault="00740226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>o student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(user)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E5037" w:rsidRPr="00CE5037">
              <w:rPr>
                <w:rFonts w:ascii="Times New Roman" w:hAnsi="Times New Roman" w:cs="Times New Roman"/>
                <w:sz w:val="28"/>
                <w:szCs w:val="28"/>
              </w:rPr>
              <w:t>can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log into other students’ accounts</w:t>
            </w:r>
          </w:p>
          <w:p w14:paraId="7595F566" w14:textId="63162D74" w:rsidR="007B2A21" w:rsidRPr="00CE5037" w:rsidRDefault="00740226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T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>he administrator and students have controlled access to only certain information.</w:t>
            </w:r>
          </w:p>
        </w:tc>
      </w:tr>
      <w:tr w:rsidR="007B2A21" w:rsidRPr="00CE5037" w14:paraId="68D83279" w14:textId="77777777" w:rsidTr="00EB3D28">
        <w:tc>
          <w:tcPr>
            <w:tcW w:w="2122" w:type="dxa"/>
          </w:tcPr>
          <w:p w14:paraId="799565F2" w14:textId="03247A24" w:rsidR="007B2A21" w:rsidRPr="00CE5037" w:rsidRDefault="007B2A2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Platform Independence</w:t>
            </w:r>
          </w:p>
        </w:tc>
        <w:tc>
          <w:tcPr>
            <w:tcW w:w="7228" w:type="dxa"/>
          </w:tcPr>
          <w:p w14:paraId="7374F497" w14:textId="6C6C8999" w:rsidR="00740226" w:rsidRPr="00CE5037" w:rsidRDefault="00740226" w:rsidP="0074022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>ystem work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ing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on any platform without causing conflict with other applications</w:t>
            </w:r>
          </w:p>
        </w:tc>
      </w:tr>
      <w:tr w:rsidR="007B2A21" w:rsidRPr="00CE5037" w14:paraId="724521C3" w14:textId="77777777" w:rsidTr="00EB3D28">
        <w:tc>
          <w:tcPr>
            <w:tcW w:w="2122" w:type="dxa"/>
          </w:tcPr>
          <w:p w14:paraId="7CE90D38" w14:textId="42B671B4" w:rsidR="007B2A21" w:rsidRPr="00CE5037" w:rsidRDefault="007B2A2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Synchronization</w:t>
            </w:r>
          </w:p>
        </w:tc>
        <w:tc>
          <w:tcPr>
            <w:tcW w:w="7228" w:type="dxa"/>
          </w:tcPr>
          <w:p w14:paraId="1D0CF908" w14:textId="77777777" w:rsidR="007B2A21" w:rsidRPr="00CE5037" w:rsidRDefault="00740226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>ystem ab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ility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to update information entered by the administrator simultaneously with the information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from the database</w:t>
            </w:r>
            <w:r w:rsidR="007B2A21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28A355CA" w14:textId="77777777" w:rsidR="00740226" w:rsidRPr="00CE5037" w:rsidRDefault="00740226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Updating the </w:t>
            </w:r>
            <w:r w:rsidR="00CE5037" w:rsidRPr="00CE5037">
              <w:rPr>
                <w:rFonts w:ascii="Times New Roman" w:hAnsi="Times New Roman" w:cs="Times New Roman"/>
                <w:sz w:val="28"/>
                <w:szCs w:val="28"/>
              </w:rPr>
              <w:t>products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 sold </w:t>
            </w:r>
            <w:r w:rsidR="00CE5037"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in </w:t>
            </w: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>cash and those sold online</w:t>
            </w:r>
          </w:p>
          <w:p w14:paraId="3A67491A" w14:textId="77777777" w:rsidR="00CE5037" w:rsidRPr="00CE5037" w:rsidRDefault="00CE5037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Updating all-new demo products as they get listed </w:t>
            </w:r>
          </w:p>
          <w:p w14:paraId="13AD1681" w14:textId="32ED2C54" w:rsidR="00CE5037" w:rsidRPr="00CE5037" w:rsidRDefault="00CE5037" w:rsidP="007B2A2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 w:rsidRPr="00CE5037">
              <w:rPr>
                <w:rFonts w:ascii="Times New Roman" w:hAnsi="Times New Roman" w:cs="Times New Roman"/>
                <w:sz w:val="28"/>
                <w:szCs w:val="28"/>
              </w:rPr>
              <w:t xml:space="preserve">Constantly updating all employee's activities in the databases and customer interaction with the system </w:t>
            </w:r>
          </w:p>
        </w:tc>
      </w:tr>
    </w:tbl>
    <w:p w14:paraId="7B570644" w14:textId="67623640" w:rsidR="001107BE" w:rsidRPr="00C46130" w:rsidRDefault="001107BE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66229110" w14:textId="0C8C112A" w:rsidR="00452A2D" w:rsidRDefault="00452A2D" w:rsidP="00452A2D">
      <w:pPr>
        <w:rPr>
          <w:rFonts w:ascii="Times New Roman" w:hAnsi="Times New Roman" w:cs="Times New Roman"/>
          <w:sz w:val="24"/>
          <w:szCs w:val="24"/>
        </w:rPr>
      </w:pPr>
    </w:p>
    <w:p w14:paraId="747B231D" w14:textId="32FF0BD8" w:rsidR="00CE5037" w:rsidRDefault="00CE5037" w:rsidP="00452A2D">
      <w:pPr>
        <w:rPr>
          <w:rFonts w:ascii="Times New Roman" w:hAnsi="Times New Roman" w:cs="Times New Roman"/>
          <w:sz w:val="24"/>
          <w:szCs w:val="24"/>
        </w:rPr>
      </w:pPr>
    </w:p>
    <w:p w14:paraId="7D761E21" w14:textId="1AAB83C2" w:rsidR="00CE5037" w:rsidRDefault="00CE5037" w:rsidP="00452A2D">
      <w:pPr>
        <w:rPr>
          <w:rFonts w:ascii="Times New Roman" w:hAnsi="Times New Roman" w:cs="Times New Roman"/>
          <w:sz w:val="24"/>
          <w:szCs w:val="24"/>
        </w:rPr>
      </w:pPr>
    </w:p>
    <w:p w14:paraId="40EA66FE" w14:textId="7A6DA79C" w:rsidR="00CE5037" w:rsidRDefault="00CE5037" w:rsidP="00452A2D">
      <w:pPr>
        <w:rPr>
          <w:rFonts w:ascii="Times New Roman" w:hAnsi="Times New Roman" w:cs="Times New Roman"/>
          <w:sz w:val="24"/>
          <w:szCs w:val="24"/>
        </w:rPr>
      </w:pPr>
    </w:p>
    <w:p w14:paraId="5BC3F937" w14:textId="3B3B4845" w:rsidR="00CE5037" w:rsidRDefault="00CE5037" w:rsidP="00452A2D">
      <w:pPr>
        <w:rPr>
          <w:rFonts w:ascii="Times New Roman" w:hAnsi="Times New Roman" w:cs="Times New Roman"/>
          <w:sz w:val="24"/>
          <w:szCs w:val="24"/>
        </w:rPr>
      </w:pPr>
    </w:p>
    <w:p w14:paraId="6C504619" w14:textId="249C751C" w:rsidR="00CE5037" w:rsidRDefault="00CE5037" w:rsidP="00452A2D">
      <w:pPr>
        <w:rPr>
          <w:rFonts w:ascii="Times New Roman" w:hAnsi="Times New Roman" w:cs="Times New Roman"/>
          <w:sz w:val="24"/>
          <w:szCs w:val="24"/>
        </w:rPr>
      </w:pPr>
    </w:p>
    <w:p w14:paraId="21457C87" w14:textId="5A97680D" w:rsidR="00CE5037" w:rsidRDefault="00CE5037" w:rsidP="00452A2D">
      <w:pPr>
        <w:rPr>
          <w:rFonts w:ascii="Times New Roman" w:hAnsi="Times New Roman" w:cs="Times New Roman"/>
          <w:sz w:val="24"/>
          <w:szCs w:val="24"/>
        </w:rPr>
      </w:pPr>
    </w:p>
    <w:p w14:paraId="7D7FA4F8" w14:textId="7AB71EB0" w:rsidR="00CE5037" w:rsidRDefault="00CE5037" w:rsidP="00452A2D">
      <w:pPr>
        <w:rPr>
          <w:rFonts w:ascii="Times New Roman" w:hAnsi="Times New Roman" w:cs="Times New Roman"/>
          <w:sz w:val="24"/>
          <w:szCs w:val="24"/>
        </w:rPr>
      </w:pPr>
    </w:p>
    <w:p w14:paraId="5E212FF6" w14:textId="77777777" w:rsidR="00CE5037" w:rsidRPr="00C46130" w:rsidRDefault="00CE5037" w:rsidP="00452A2D">
      <w:pPr>
        <w:rPr>
          <w:rFonts w:ascii="Times New Roman" w:hAnsi="Times New Roman" w:cs="Times New Roman"/>
          <w:sz w:val="24"/>
          <w:szCs w:val="24"/>
        </w:rPr>
      </w:pPr>
    </w:p>
    <w:p w14:paraId="6B59BE14" w14:textId="44993CDA" w:rsidR="000C5A55" w:rsidRPr="00C46130" w:rsidRDefault="00937A5C" w:rsidP="00C647E3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</w:rPr>
      </w:pPr>
      <w:bookmarkStart w:id="12" w:name="_Toc105523278"/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lastRenderedPageBreak/>
        <w:t>Overview of risks.</w:t>
      </w:r>
      <w:bookmarkEnd w:id="12"/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4"/>
        <w:gridCol w:w="7286"/>
      </w:tblGrid>
      <w:tr w:rsidR="000C5A55" w:rsidRPr="00C46130" w14:paraId="366AE4C2" w14:textId="77777777" w:rsidTr="00821EDC">
        <w:tc>
          <w:tcPr>
            <w:tcW w:w="2093" w:type="dxa"/>
          </w:tcPr>
          <w:p w14:paraId="1FF8F335" w14:textId="584AD3BE" w:rsidR="000C5A55" w:rsidRPr="00C46130" w:rsidRDefault="000C5A5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sks</w:t>
            </w:r>
          </w:p>
        </w:tc>
        <w:tc>
          <w:tcPr>
            <w:tcW w:w="7483" w:type="dxa"/>
          </w:tcPr>
          <w:p w14:paraId="2C96F612" w14:textId="77777777" w:rsidR="000C5A55" w:rsidRPr="00C46130" w:rsidRDefault="000C5A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C5A55" w:rsidRPr="00C46130" w14:paraId="2FF7184A" w14:textId="77777777" w:rsidTr="00821EDC">
        <w:tc>
          <w:tcPr>
            <w:tcW w:w="2093" w:type="dxa"/>
          </w:tcPr>
          <w:p w14:paraId="3DD6C69C" w14:textId="17D01F7E" w:rsidR="000C5A55" w:rsidRPr="00C46130" w:rsidRDefault="000C5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Operational</w:t>
            </w:r>
          </w:p>
        </w:tc>
        <w:tc>
          <w:tcPr>
            <w:tcW w:w="7483" w:type="dxa"/>
          </w:tcPr>
          <w:p w14:paraId="424F6D70" w14:textId="45B79162" w:rsidR="000C5A55" w:rsidRDefault="00821EDC" w:rsidP="000C5A55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Due to the implementation of the new system</w:t>
            </w:r>
            <w:r w:rsidR="00CE503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 xml:space="preserve"> the normal </w:t>
            </w:r>
            <w:r w:rsidR="00370479">
              <w:rPr>
                <w:rFonts w:ascii="Times New Roman" w:hAnsi="Times New Roman" w:cs="Times New Roman"/>
                <w:sz w:val="24"/>
                <w:szCs w:val="24"/>
              </w:rPr>
              <w:t>day-to-day</w:t>
            </w: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 xml:space="preserve"> operations may be affected</w:t>
            </w:r>
          </w:p>
          <w:p w14:paraId="738E2A3B" w14:textId="2E51382A" w:rsidR="00370479" w:rsidRPr="00C46130" w:rsidRDefault="00370479" w:rsidP="000C5A55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evel of on taking when new changes are introduced means that they might be low levels at the start as the staff is getting adjusted to the new system</w:t>
            </w:r>
          </w:p>
        </w:tc>
      </w:tr>
      <w:tr w:rsidR="000C5A55" w:rsidRPr="00C46130" w14:paraId="64AF232E" w14:textId="77777777" w:rsidTr="00821EDC">
        <w:tc>
          <w:tcPr>
            <w:tcW w:w="2093" w:type="dxa"/>
          </w:tcPr>
          <w:p w14:paraId="0E3DFD69" w14:textId="70212F8C" w:rsidR="000C5A55" w:rsidRPr="00C46130" w:rsidRDefault="000C5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Schedule</w:t>
            </w:r>
          </w:p>
        </w:tc>
        <w:tc>
          <w:tcPr>
            <w:tcW w:w="7483" w:type="dxa"/>
          </w:tcPr>
          <w:p w14:paraId="7B2F67D4" w14:textId="1463A8A2" w:rsidR="000C5A55" w:rsidRPr="00C46130" w:rsidRDefault="00821EDC" w:rsidP="00821ED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The system may not be operating fully by the time frames which we currently have</w:t>
            </w:r>
          </w:p>
        </w:tc>
      </w:tr>
      <w:tr w:rsidR="000C5A55" w:rsidRPr="00C46130" w14:paraId="39D4D34E" w14:textId="77777777" w:rsidTr="00821EDC">
        <w:tc>
          <w:tcPr>
            <w:tcW w:w="2093" w:type="dxa"/>
          </w:tcPr>
          <w:p w14:paraId="2DE57C98" w14:textId="6E6250FC" w:rsidR="000C5A55" w:rsidRPr="00C46130" w:rsidRDefault="000C5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Technical &amp; Technology</w:t>
            </w:r>
          </w:p>
        </w:tc>
        <w:tc>
          <w:tcPr>
            <w:tcW w:w="7483" w:type="dxa"/>
          </w:tcPr>
          <w:p w14:paraId="6E6B45B0" w14:textId="77777777" w:rsidR="000C5A55" w:rsidRPr="00C46130" w:rsidRDefault="00821EDC" w:rsidP="00821ED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There might be a limit to the type of computers that may be used</w:t>
            </w:r>
          </w:p>
          <w:p w14:paraId="57E9A7BD" w14:textId="50392567" w:rsidR="00821EDC" w:rsidRPr="00C46130" w:rsidRDefault="00821EDC" w:rsidP="00821ED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 xml:space="preserve">The technical skills may be insufficient to complete </w:t>
            </w:r>
            <w:r w:rsidR="0037047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</w:p>
        </w:tc>
      </w:tr>
      <w:tr w:rsidR="000C5A55" w:rsidRPr="00C46130" w14:paraId="398A3C07" w14:textId="77777777" w:rsidTr="00821EDC">
        <w:tc>
          <w:tcPr>
            <w:tcW w:w="2093" w:type="dxa"/>
          </w:tcPr>
          <w:p w14:paraId="525BB5B1" w14:textId="4DE7CA19" w:rsidR="000C5A55" w:rsidRPr="00C46130" w:rsidRDefault="000C5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Information Security</w:t>
            </w:r>
          </w:p>
        </w:tc>
        <w:tc>
          <w:tcPr>
            <w:tcW w:w="7483" w:type="dxa"/>
          </w:tcPr>
          <w:p w14:paraId="23561C59" w14:textId="2F9B8FB3" w:rsidR="000C5A55" w:rsidRPr="00C46130" w:rsidRDefault="004C6517" w:rsidP="00821EDC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 xml:space="preserve">There might be some information loss and vulnerability when moving from </w:t>
            </w:r>
            <w:r w:rsidR="0037047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 xml:space="preserve">current business system to another </w:t>
            </w:r>
            <w:r w:rsidR="00370479">
              <w:rPr>
                <w:rFonts w:ascii="Times New Roman" w:hAnsi="Times New Roman" w:cs="Times New Roman"/>
                <w:sz w:val="24"/>
                <w:szCs w:val="24"/>
              </w:rPr>
              <w:t>one</w:t>
            </w: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C5A55" w:rsidRPr="00C46130" w14:paraId="3C9AB494" w14:textId="77777777" w:rsidTr="00821EDC">
        <w:tc>
          <w:tcPr>
            <w:tcW w:w="2093" w:type="dxa"/>
          </w:tcPr>
          <w:p w14:paraId="21B59336" w14:textId="22CC60AE" w:rsidR="000C5A55" w:rsidRPr="00C46130" w:rsidRDefault="000C5A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Resource</w:t>
            </w:r>
          </w:p>
        </w:tc>
        <w:tc>
          <w:tcPr>
            <w:tcW w:w="7483" w:type="dxa"/>
          </w:tcPr>
          <w:p w14:paraId="69BBB004" w14:textId="77777777" w:rsidR="004C6517" w:rsidRPr="00C46130" w:rsidRDefault="004C6517" w:rsidP="004C651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 xml:space="preserve">The current resources which we do have may prove to not be enough </w:t>
            </w:r>
          </w:p>
          <w:p w14:paraId="4DDD4486" w14:textId="7BB6A19F" w:rsidR="004C6517" w:rsidRPr="00C46130" w:rsidRDefault="004C6517" w:rsidP="004C6517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We might need to have external sources of information and skills</w:t>
            </w:r>
          </w:p>
        </w:tc>
      </w:tr>
    </w:tbl>
    <w:p w14:paraId="40ECE036" w14:textId="269CE179" w:rsidR="00E10443" w:rsidRDefault="00E10443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6B82A982" w14:textId="0EADD62B" w:rsidR="00370479" w:rsidRDefault="00370479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68266CA1" w14:textId="77777777" w:rsidR="00370479" w:rsidRPr="00C46130" w:rsidRDefault="00370479">
      <w:pPr>
        <w:rPr>
          <w:rFonts w:ascii="Times New Roman" w:hAnsi="Times New Roman" w:cs="Times New Roman"/>
          <w:b/>
          <w:bCs/>
          <w:i/>
          <w:sz w:val="28"/>
          <w:szCs w:val="28"/>
          <w:u w:val="single"/>
        </w:rPr>
      </w:pPr>
    </w:p>
    <w:p w14:paraId="361A40B3" w14:textId="342BBFB6" w:rsidR="00237160" w:rsidRPr="00C46130" w:rsidRDefault="00937A5C" w:rsidP="00C647E3">
      <w:pPr>
        <w:pStyle w:val="Heading1"/>
        <w:rPr>
          <w:rFonts w:ascii="Times New Roman" w:hAnsi="Times New Roman" w:cs="Times New Roman"/>
          <w:b/>
          <w:sz w:val="36"/>
          <w:szCs w:val="36"/>
          <w:u w:val="single"/>
        </w:rPr>
      </w:pPr>
      <w:bookmarkStart w:id="13" w:name="_Toc105523279"/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t>Overview of User Environment (describe</w:t>
      </w:r>
      <w:r w:rsidR="00370479">
        <w:rPr>
          <w:rFonts w:ascii="Times New Roman" w:hAnsi="Times New Roman" w:cs="Times New Roman"/>
          <w:b/>
          <w:sz w:val="36"/>
          <w:szCs w:val="36"/>
          <w:u w:val="single"/>
        </w:rPr>
        <w:t xml:space="preserve"> the system designed</w:t>
      </w:r>
      <w:r w:rsidRPr="00C46130">
        <w:rPr>
          <w:rFonts w:ascii="Times New Roman" w:hAnsi="Times New Roman" w:cs="Times New Roman"/>
          <w:b/>
          <w:sz w:val="36"/>
          <w:szCs w:val="36"/>
          <w:u w:val="single"/>
        </w:rPr>
        <w:t>).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2"/>
        <w:gridCol w:w="7288"/>
      </w:tblGrid>
      <w:tr w:rsidR="004C6517" w:rsidRPr="00C46130" w14:paraId="5A9AF3FF" w14:textId="77777777" w:rsidTr="004C6517">
        <w:tc>
          <w:tcPr>
            <w:tcW w:w="2093" w:type="dxa"/>
          </w:tcPr>
          <w:p w14:paraId="13988967" w14:textId="2A61AFDA" w:rsidR="004C6517" w:rsidRPr="00C46130" w:rsidRDefault="004C65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Home</w:t>
            </w:r>
          </w:p>
        </w:tc>
        <w:tc>
          <w:tcPr>
            <w:tcW w:w="7483" w:type="dxa"/>
          </w:tcPr>
          <w:p w14:paraId="5DDBF6E1" w14:textId="2749C879" w:rsidR="004C6517" w:rsidRPr="00C46130" w:rsidRDefault="004C6517" w:rsidP="004C651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 xml:space="preserve">This is the page </w:t>
            </w:r>
            <w:r w:rsidR="00CE5037">
              <w:rPr>
                <w:rFonts w:ascii="Times New Roman" w:hAnsi="Times New Roman" w:cs="Times New Roman"/>
                <w:sz w:val="24"/>
                <w:szCs w:val="24"/>
              </w:rPr>
              <w:t>that</w:t>
            </w: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E5037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user is accepted on</w:t>
            </w:r>
          </w:p>
        </w:tc>
      </w:tr>
      <w:tr w:rsidR="00370479" w:rsidRPr="00C46130" w14:paraId="36FF13FF" w14:textId="77777777" w:rsidTr="004C6517">
        <w:tc>
          <w:tcPr>
            <w:tcW w:w="2093" w:type="dxa"/>
          </w:tcPr>
          <w:p w14:paraId="4917936B" w14:textId="5E556B79" w:rsidR="00370479" w:rsidRPr="00C46130" w:rsidRDefault="00370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ill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 the rest as I see the prototype”</w:t>
            </w:r>
          </w:p>
        </w:tc>
        <w:tc>
          <w:tcPr>
            <w:tcW w:w="7483" w:type="dxa"/>
          </w:tcPr>
          <w:p w14:paraId="287F4ECF" w14:textId="77777777" w:rsidR="00370479" w:rsidRPr="00C46130" w:rsidRDefault="00370479" w:rsidP="004C651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0479" w:rsidRPr="00C46130" w14:paraId="471638C3" w14:textId="77777777" w:rsidTr="004C6517">
        <w:tc>
          <w:tcPr>
            <w:tcW w:w="2093" w:type="dxa"/>
          </w:tcPr>
          <w:p w14:paraId="029BBEFD" w14:textId="77777777" w:rsidR="00370479" w:rsidRPr="00C46130" w:rsidRDefault="003704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83" w:type="dxa"/>
          </w:tcPr>
          <w:p w14:paraId="2BFA9440" w14:textId="77777777" w:rsidR="00370479" w:rsidRPr="00C46130" w:rsidRDefault="00370479" w:rsidP="004C651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0479" w:rsidRPr="00C46130" w14:paraId="4BA0C2BF" w14:textId="77777777" w:rsidTr="004C6517">
        <w:tc>
          <w:tcPr>
            <w:tcW w:w="2093" w:type="dxa"/>
          </w:tcPr>
          <w:p w14:paraId="7670EBEA" w14:textId="77777777" w:rsidR="00370479" w:rsidRPr="00C46130" w:rsidRDefault="003704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83" w:type="dxa"/>
          </w:tcPr>
          <w:p w14:paraId="6517583B" w14:textId="77777777" w:rsidR="00370479" w:rsidRPr="00C46130" w:rsidRDefault="00370479" w:rsidP="004C651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6517" w:rsidRPr="00C46130" w14:paraId="4FF20574" w14:textId="77777777" w:rsidTr="004C6517">
        <w:tc>
          <w:tcPr>
            <w:tcW w:w="2093" w:type="dxa"/>
          </w:tcPr>
          <w:p w14:paraId="058F6AD0" w14:textId="6DDBD0EC" w:rsidR="004C6517" w:rsidRPr="00C46130" w:rsidRDefault="004C65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About</w:t>
            </w:r>
          </w:p>
        </w:tc>
        <w:tc>
          <w:tcPr>
            <w:tcW w:w="7483" w:type="dxa"/>
          </w:tcPr>
          <w:p w14:paraId="6A0153A0" w14:textId="1922BE1F" w:rsidR="004C6517" w:rsidRPr="00C46130" w:rsidRDefault="00B52F5C" w:rsidP="004C6517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This is where the users see the information of the client</w:t>
            </w:r>
          </w:p>
        </w:tc>
      </w:tr>
      <w:tr w:rsidR="004C6517" w:rsidRPr="00C46130" w14:paraId="2D48F6D0" w14:textId="77777777" w:rsidTr="004C6517">
        <w:tc>
          <w:tcPr>
            <w:tcW w:w="2093" w:type="dxa"/>
          </w:tcPr>
          <w:p w14:paraId="12C8154D" w14:textId="692E2514" w:rsidR="004C6517" w:rsidRPr="00C46130" w:rsidRDefault="004C65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Catalogue</w:t>
            </w:r>
          </w:p>
        </w:tc>
        <w:tc>
          <w:tcPr>
            <w:tcW w:w="7483" w:type="dxa"/>
          </w:tcPr>
          <w:p w14:paraId="20E5DC81" w14:textId="509BC209" w:rsidR="004C6517" w:rsidRPr="00C46130" w:rsidRDefault="00B52F5C" w:rsidP="00B52F5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This</w:t>
            </w:r>
            <w:r w:rsidR="00370479">
              <w:rPr>
                <w:rFonts w:ascii="Times New Roman" w:hAnsi="Times New Roman" w:cs="Times New Roman"/>
                <w:sz w:val="24"/>
                <w:szCs w:val="24"/>
              </w:rPr>
              <w:t xml:space="preserve"> is where all the menu lists will be shown </w:t>
            </w:r>
          </w:p>
        </w:tc>
      </w:tr>
      <w:tr w:rsidR="004C6517" w:rsidRPr="00C46130" w14:paraId="2131B079" w14:textId="77777777" w:rsidTr="004C6517">
        <w:tc>
          <w:tcPr>
            <w:tcW w:w="2093" w:type="dxa"/>
          </w:tcPr>
          <w:p w14:paraId="1F44FC7D" w14:textId="05015A31" w:rsidR="004C6517" w:rsidRPr="00C46130" w:rsidRDefault="004C65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</w:p>
        </w:tc>
        <w:tc>
          <w:tcPr>
            <w:tcW w:w="7483" w:type="dxa"/>
          </w:tcPr>
          <w:p w14:paraId="34970899" w14:textId="7AAF1FD1" w:rsidR="004C6517" w:rsidRPr="00C46130" w:rsidRDefault="00B52F5C" w:rsidP="00B52F5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The contact details of the client are here</w:t>
            </w:r>
          </w:p>
        </w:tc>
      </w:tr>
      <w:tr w:rsidR="004C6517" w:rsidRPr="00C46130" w14:paraId="2F31A666" w14:textId="77777777" w:rsidTr="004C6517">
        <w:tc>
          <w:tcPr>
            <w:tcW w:w="2093" w:type="dxa"/>
          </w:tcPr>
          <w:p w14:paraId="2476A039" w14:textId="7C169A97" w:rsidR="004C6517" w:rsidRPr="00C46130" w:rsidRDefault="004C65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Sign in</w:t>
            </w:r>
          </w:p>
        </w:tc>
        <w:tc>
          <w:tcPr>
            <w:tcW w:w="7483" w:type="dxa"/>
          </w:tcPr>
          <w:p w14:paraId="75ED6466" w14:textId="6716B30B" w:rsidR="004C6517" w:rsidRPr="00C46130" w:rsidRDefault="00B52F5C" w:rsidP="00B52F5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This is the task where the user can sign into the system</w:t>
            </w:r>
          </w:p>
        </w:tc>
      </w:tr>
      <w:tr w:rsidR="004C6517" w:rsidRPr="00C46130" w14:paraId="243CB19B" w14:textId="77777777" w:rsidTr="004C6517">
        <w:tc>
          <w:tcPr>
            <w:tcW w:w="2093" w:type="dxa"/>
          </w:tcPr>
          <w:p w14:paraId="2FCC67E0" w14:textId="71934994" w:rsidR="004C6517" w:rsidRPr="00C46130" w:rsidRDefault="004C65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Create an account</w:t>
            </w:r>
          </w:p>
        </w:tc>
        <w:tc>
          <w:tcPr>
            <w:tcW w:w="7483" w:type="dxa"/>
          </w:tcPr>
          <w:p w14:paraId="4FB9C162" w14:textId="3C3A116B" w:rsidR="004C6517" w:rsidRPr="00C46130" w:rsidRDefault="00B52F5C" w:rsidP="00B52F5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C46130">
              <w:rPr>
                <w:rFonts w:ascii="Times New Roman" w:hAnsi="Times New Roman" w:cs="Times New Roman"/>
                <w:sz w:val="24"/>
                <w:szCs w:val="24"/>
              </w:rPr>
              <w:t>This is the task where the user can create an account in the system</w:t>
            </w:r>
          </w:p>
        </w:tc>
      </w:tr>
    </w:tbl>
    <w:p w14:paraId="1B94779D" w14:textId="77777777" w:rsidR="002928FC" w:rsidRPr="00C46130" w:rsidRDefault="002928FC">
      <w:pPr>
        <w:rPr>
          <w:rFonts w:ascii="Times New Roman" w:hAnsi="Times New Roman" w:cs="Times New Roman"/>
          <w:sz w:val="24"/>
          <w:szCs w:val="24"/>
        </w:rPr>
      </w:pPr>
    </w:p>
    <w:sectPr w:rsidR="002928FC" w:rsidRPr="00C46130" w:rsidSect="00FD7E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BEFEF" w14:textId="77777777" w:rsidR="0095433A" w:rsidRDefault="0095433A" w:rsidP="00AA405A">
      <w:pPr>
        <w:spacing w:after="0" w:line="240" w:lineRule="auto"/>
      </w:pPr>
      <w:r>
        <w:separator/>
      </w:r>
    </w:p>
  </w:endnote>
  <w:endnote w:type="continuationSeparator" w:id="0">
    <w:p w14:paraId="112868AE" w14:textId="77777777" w:rsidR="0095433A" w:rsidRDefault="0095433A" w:rsidP="00AA4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F2971" w14:textId="77777777" w:rsidR="00CE5037" w:rsidRDefault="00CE50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969202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0953A8B" w14:textId="68FC04E4" w:rsidR="00C647E3" w:rsidRDefault="00C647E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9F1A1A9" w14:textId="1B1D1E63" w:rsidR="00AA405A" w:rsidRDefault="00E200B0">
    <w:pPr>
      <w:pStyle w:val="Footer"/>
    </w:pPr>
    <w:r>
      <w:rPr>
        <w:noProof/>
      </w:rPr>
      <w:t xml:space="preserve">                                                           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F9CDA" w14:textId="77777777" w:rsidR="00CE5037" w:rsidRDefault="00CE50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EED41" w14:textId="77777777" w:rsidR="0095433A" w:rsidRDefault="0095433A" w:rsidP="00AA405A">
      <w:pPr>
        <w:spacing w:after="0" w:line="240" w:lineRule="auto"/>
      </w:pPr>
      <w:r>
        <w:separator/>
      </w:r>
    </w:p>
  </w:footnote>
  <w:footnote w:type="continuationSeparator" w:id="0">
    <w:p w14:paraId="51010E16" w14:textId="77777777" w:rsidR="0095433A" w:rsidRDefault="0095433A" w:rsidP="00AA4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F8B01" w14:textId="77777777" w:rsidR="00CE5037" w:rsidRDefault="00CE50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A9E67" w14:textId="77777777" w:rsidR="00CE5037" w:rsidRDefault="00CE50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0424D" w14:textId="77777777" w:rsidR="00CE5037" w:rsidRDefault="00CE50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0417A"/>
    <w:multiLevelType w:val="hybridMultilevel"/>
    <w:tmpl w:val="B232B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7441F"/>
    <w:multiLevelType w:val="hybridMultilevel"/>
    <w:tmpl w:val="5D283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6F0C"/>
    <w:multiLevelType w:val="hybridMultilevel"/>
    <w:tmpl w:val="452657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17302B"/>
    <w:multiLevelType w:val="hybridMultilevel"/>
    <w:tmpl w:val="F446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E2140"/>
    <w:multiLevelType w:val="hybridMultilevel"/>
    <w:tmpl w:val="91889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C5788"/>
    <w:multiLevelType w:val="hybridMultilevel"/>
    <w:tmpl w:val="21868BB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C356B"/>
    <w:multiLevelType w:val="hybridMultilevel"/>
    <w:tmpl w:val="F6CC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151A8"/>
    <w:multiLevelType w:val="hybridMultilevel"/>
    <w:tmpl w:val="E2AA5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80759D"/>
    <w:multiLevelType w:val="hybridMultilevel"/>
    <w:tmpl w:val="BE683B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9A3700"/>
    <w:multiLevelType w:val="hybridMultilevel"/>
    <w:tmpl w:val="61380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2D40A4"/>
    <w:multiLevelType w:val="hybridMultilevel"/>
    <w:tmpl w:val="79F64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C351A"/>
    <w:multiLevelType w:val="hybridMultilevel"/>
    <w:tmpl w:val="EE62C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504032"/>
    <w:multiLevelType w:val="hybridMultilevel"/>
    <w:tmpl w:val="E80C9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33018F"/>
    <w:multiLevelType w:val="hybridMultilevel"/>
    <w:tmpl w:val="01B83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4C54E7"/>
    <w:multiLevelType w:val="hybridMultilevel"/>
    <w:tmpl w:val="76D67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990A19"/>
    <w:multiLevelType w:val="hybridMultilevel"/>
    <w:tmpl w:val="2EC24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B61980"/>
    <w:multiLevelType w:val="hybridMultilevel"/>
    <w:tmpl w:val="10862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9424B"/>
    <w:multiLevelType w:val="hybridMultilevel"/>
    <w:tmpl w:val="ECC01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4921F4"/>
    <w:multiLevelType w:val="hybridMultilevel"/>
    <w:tmpl w:val="8F5C66D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640E283C"/>
    <w:multiLevelType w:val="hybridMultilevel"/>
    <w:tmpl w:val="F3523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B97864"/>
    <w:multiLevelType w:val="hybridMultilevel"/>
    <w:tmpl w:val="C14AE4E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7644EC"/>
    <w:multiLevelType w:val="hybridMultilevel"/>
    <w:tmpl w:val="EBBE6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A1136E"/>
    <w:multiLevelType w:val="hybridMultilevel"/>
    <w:tmpl w:val="AF946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0637F2"/>
    <w:multiLevelType w:val="hybridMultilevel"/>
    <w:tmpl w:val="F814C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990202"/>
    <w:multiLevelType w:val="hybridMultilevel"/>
    <w:tmpl w:val="5754B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E5E9F"/>
    <w:multiLevelType w:val="hybridMultilevel"/>
    <w:tmpl w:val="6A6A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567419">
    <w:abstractNumId w:val="9"/>
  </w:num>
  <w:num w:numId="2" w16cid:durableId="1201554956">
    <w:abstractNumId w:val="19"/>
  </w:num>
  <w:num w:numId="3" w16cid:durableId="1242374703">
    <w:abstractNumId w:val="25"/>
  </w:num>
  <w:num w:numId="4" w16cid:durableId="973759362">
    <w:abstractNumId w:val="15"/>
  </w:num>
  <w:num w:numId="5" w16cid:durableId="1499493962">
    <w:abstractNumId w:val="21"/>
  </w:num>
  <w:num w:numId="6" w16cid:durableId="1626697854">
    <w:abstractNumId w:val="17"/>
  </w:num>
  <w:num w:numId="7" w16cid:durableId="1633317985">
    <w:abstractNumId w:val="16"/>
  </w:num>
  <w:num w:numId="8" w16cid:durableId="1829400848">
    <w:abstractNumId w:val="4"/>
  </w:num>
  <w:num w:numId="9" w16cid:durableId="1715689251">
    <w:abstractNumId w:val="6"/>
  </w:num>
  <w:num w:numId="10" w16cid:durableId="195310201">
    <w:abstractNumId w:val="23"/>
  </w:num>
  <w:num w:numId="11" w16cid:durableId="643587114">
    <w:abstractNumId w:val="1"/>
  </w:num>
  <w:num w:numId="12" w16cid:durableId="538277968">
    <w:abstractNumId w:val="0"/>
  </w:num>
  <w:num w:numId="13" w16cid:durableId="31273265">
    <w:abstractNumId w:val="10"/>
  </w:num>
  <w:num w:numId="14" w16cid:durableId="195511765">
    <w:abstractNumId w:val="3"/>
  </w:num>
  <w:num w:numId="15" w16cid:durableId="33383215">
    <w:abstractNumId w:val="20"/>
  </w:num>
  <w:num w:numId="16" w16cid:durableId="1529489057">
    <w:abstractNumId w:val="2"/>
  </w:num>
  <w:num w:numId="17" w16cid:durableId="1785419568">
    <w:abstractNumId w:val="5"/>
  </w:num>
  <w:num w:numId="18" w16cid:durableId="974994682">
    <w:abstractNumId w:val="7"/>
  </w:num>
  <w:num w:numId="19" w16cid:durableId="1441221975">
    <w:abstractNumId w:val="24"/>
  </w:num>
  <w:num w:numId="20" w16cid:durableId="1672948375">
    <w:abstractNumId w:val="11"/>
  </w:num>
  <w:num w:numId="21" w16cid:durableId="1002129248">
    <w:abstractNumId w:val="18"/>
  </w:num>
  <w:num w:numId="22" w16cid:durableId="1483815707">
    <w:abstractNumId w:val="12"/>
  </w:num>
  <w:num w:numId="23" w16cid:durableId="1908802106">
    <w:abstractNumId w:val="14"/>
  </w:num>
  <w:num w:numId="24" w16cid:durableId="159084356">
    <w:abstractNumId w:val="13"/>
  </w:num>
  <w:num w:numId="25" w16cid:durableId="1099449421">
    <w:abstractNumId w:val="22"/>
  </w:num>
  <w:num w:numId="26" w16cid:durableId="147830136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NDYwNTc2BmJDQyUdpeDU4uLM/DyQAtNaANDLohssAAAA"/>
  </w:docVars>
  <w:rsids>
    <w:rsidRoot w:val="00937A5C"/>
    <w:rsid w:val="00001A9D"/>
    <w:rsid w:val="000143E0"/>
    <w:rsid w:val="00035429"/>
    <w:rsid w:val="000C5A55"/>
    <w:rsid w:val="000D0F20"/>
    <w:rsid w:val="000D3A22"/>
    <w:rsid w:val="000D56FA"/>
    <w:rsid w:val="001066A3"/>
    <w:rsid w:val="001107BE"/>
    <w:rsid w:val="00134BAF"/>
    <w:rsid w:val="001541D0"/>
    <w:rsid w:val="00170D69"/>
    <w:rsid w:val="001A4476"/>
    <w:rsid w:val="001A4B7C"/>
    <w:rsid w:val="001E1399"/>
    <w:rsid w:val="001E5B4A"/>
    <w:rsid w:val="001F7433"/>
    <w:rsid w:val="002132C1"/>
    <w:rsid w:val="0021737C"/>
    <w:rsid w:val="00221112"/>
    <w:rsid w:val="00237160"/>
    <w:rsid w:val="00246B09"/>
    <w:rsid w:val="00282B83"/>
    <w:rsid w:val="002928FC"/>
    <w:rsid w:val="002C5CCC"/>
    <w:rsid w:val="002F012B"/>
    <w:rsid w:val="002F5538"/>
    <w:rsid w:val="0032703C"/>
    <w:rsid w:val="003279B2"/>
    <w:rsid w:val="00351B0F"/>
    <w:rsid w:val="00370479"/>
    <w:rsid w:val="00381AE8"/>
    <w:rsid w:val="003A145B"/>
    <w:rsid w:val="003A2250"/>
    <w:rsid w:val="003F3CCC"/>
    <w:rsid w:val="0040295C"/>
    <w:rsid w:val="004118D3"/>
    <w:rsid w:val="00435466"/>
    <w:rsid w:val="00437603"/>
    <w:rsid w:val="00440CDB"/>
    <w:rsid w:val="00443431"/>
    <w:rsid w:val="00452A2D"/>
    <w:rsid w:val="00462371"/>
    <w:rsid w:val="004779E3"/>
    <w:rsid w:val="00491988"/>
    <w:rsid w:val="004C6517"/>
    <w:rsid w:val="004E1AEB"/>
    <w:rsid w:val="00514F17"/>
    <w:rsid w:val="00523AF7"/>
    <w:rsid w:val="00531CD1"/>
    <w:rsid w:val="0054269D"/>
    <w:rsid w:val="005A1E08"/>
    <w:rsid w:val="005E459F"/>
    <w:rsid w:val="005F3033"/>
    <w:rsid w:val="005F3D85"/>
    <w:rsid w:val="005F4B87"/>
    <w:rsid w:val="00611916"/>
    <w:rsid w:val="006502A1"/>
    <w:rsid w:val="006971EC"/>
    <w:rsid w:val="006B5F1D"/>
    <w:rsid w:val="006F45C8"/>
    <w:rsid w:val="006F47E1"/>
    <w:rsid w:val="00721469"/>
    <w:rsid w:val="00740226"/>
    <w:rsid w:val="00744034"/>
    <w:rsid w:val="0076547C"/>
    <w:rsid w:val="00783CEA"/>
    <w:rsid w:val="00787DBC"/>
    <w:rsid w:val="007B2A21"/>
    <w:rsid w:val="007D4D95"/>
    <w:rsid w:val="00802673"/>
    <w:rsid w:val="00810C57"/>
    <w:rsid w:val="00817E13"/>
    <w:rsid w:val="00821EDC"/>
    <w:rsid w:val="00840B91"/>
    <w:rsid w:val="008727AA"/>
    <w:rsid w:val="00873D67"/>
    <w:rsid w:val="008807B6"/>
    <w:rsid w:val="008A68E3"/>
    <w:rsid w:val="008C7DAB"/>
    <w:rsid w:val="008D6CA2"/>
    <w:rsid w:val="008D6DED"/>
    <w:rsid w:val="008D6F79"/>
    <w:rsid w:val="008D7DD2"/>
    <w:rsid w:val="008E5D30"/>
    <w:rsid w:val="00902821"/>
    <w:rsid w:val="009150F1"/>
    <w:rsid w:val="0091770D"/>
    <w:rsid w:val="00923118"/>
    <w:rsid w:val="00937A5C"/>
    <w:rsid w:val="0095433A"/>
    <w:rsid w:val="009575F9"/>
    <w:rsid w:val="00980A7C"/>
    <w:rsid w:val="0099720E"/>
    <w:rsid w:val="009D67F7"/>
    <w:rsid w:val="00A25895"/>
    <w:rsid w:val="00A36132"/>
    <w:rsid w:val="00A50B65"/>
    <w:rsid w:val="00A870F4"/>
    <w:rsid w:val="00AA3F31"/>
    <w:rsid w:val="00AA405A"/>
    <w:rsid w:val="00AB753D"/>
    <w:rsid w:val="00AD07FB"/>
    <w:rsid w:val="00AE0177"/>
    <w:rsid w:val="00B35A28"/>
    <w:rsid w:val="00B52F5C"/>
    <w:rsid w:val="00B67D93"/>
    <w:rsid w:val="00B87198"/>
    <w:rsid w:val="00B97C29"/>
    <w:rsid w:val="00BE5224"/>
    <w:rsid w:val="00C46130"/>
    <w:rsid w:val="00C54FF8"/>
    <w:rsid w:val="00C55501"/>
    <w:rsid w:val="00C647E3"/>
    <w:rsid w:val="00C701ED"/>
    <w:rsid w:val="00CB32F3"/>
    <w:rsid w:val="00CD6E34"/>
    <w:rsid w:val="00CE11D6"/>
    <w:rsid w:val="00CE5037"/>
    <w:rsid w:val="00CF409F"/>
    <w:rsid w:val="00CF5FBB"/>
    <w:rsid w:val="00D40944"/>
    <w:rsid w:val="00D55198"/>
    <w:rsid w:val="00DC0D0D"/>
    <w:rsid w:val="00DD7BCC"/>
    <w:rsid w:val="00DE4F52"/>
    <w:rsid w:val="00DF41BC"/>
    <w:rsid w:val="00E06B9E"/>
    <w:rsid w:val="00E10443"/>
    <w:rsid w:val="00E200B0"/>
    <w:rsid w:val="00E62B54"/>
    <w:rsid w:val="00EA51D5"/>
    <w:rsid w:val="00EB3D28"/>
    <w:rsid w:val="00ED0D55"/>
    <w:rsid w:val="00EE1C0E"/>
    <w:rsid w:val="00EE2ADA"/>
    <w:rsid w:val="00F46572"/>
    <w:rsid w:val="00F625C9"/>
    <w:rsid w:val="00FD7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76C18C9"/>
  <w15:docId w15:val="{B9FF45FC-C716-4630-A0D5-E2DAA99FC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720E"/>
  </w:style>
  <w:style w:type="paragraph" w:styleId="Heading1">
    <w:name w:val="heading 1"/>
    <w:basedOn w:val="Normal"/>
    <w:next w:val="Normal"/>
    <w:link w:val="Heading1Char"/>
    <w:uiPriority w:val="9"/>
    <w:qFormat/>
    <w:rsid w:val="00C647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47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45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2A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4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05A"/>
  </w:style>
  <w:style w:type="paragraph" w:styleId="Footer">
    <w:name w:val="footer"/>
    <w:basedOn w:val="Normal"/>
    <w:link w:val="FooterChar"/>
    <w:uiPriority w:val="99"/>
    <w:unhideWhenUsed/>
    <w:rsid w:val="00AA4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05A"/>
  </w:style>
  <w:style w:type="character" w:customStyle="1" w:styleId="Heading1Char">
    <w:name w:val="Heading 1 Char"/>
    <w:basedOn w:val="DefaultParagraphFont"/>
    <w:link w:val="Heading1"/>
    <w:uiPriority w:val="9"/>
    <w:rsid w:val="00C647E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47E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107BE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07B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107B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107B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14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0B73C-671A-4D87-8F0C-FB87ABBED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1269</Words>
  <Characters>723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my Ngoveni</dc:creator>
  <cp:keywords/>
  <dc:description/>
  <cp:lastModifiedBy>Thlolo Rampsapedi</cp:lastModifiedBy>
  <cp:revision>2</cp:revision>
  <dcterms:created xsi:type="dcterms:W3CDTF">2022-06-25T18:19:00Z</dcterms:created>
  <dcterms:modified xsi:type="dcterms:W3CDTF">2022-06-25T18:19:00Z</dcterms:modified>
</cp:coreProperties>
</file>